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6945600C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DA4AB0">
        <w:rPr>
          <w:rFonts w:eastAsia="Times New Roman"/>
        </w:rPr>
        <w:t xml:space="preserve"> – Secondary Component</w:t>
      </w:r>
    </w:p>
    <w:p w14:paraId="7A5A68F0" w14:textId="4B254458" w:rsidR="00EA581C" w:rsidRDefault="009A3BAF" w:rsidP="00E60D07">
      <w:pPr>
        <w:pStyle w:val="Heading1"/>
        <w:spacing w:before="0"/>
        <w:rPr>
          <w:rFonts w:eastAsia="Times New Roman"/>
        </w:rPr>
      </w:pPr>
      <w:r w:rsidRPr="009A3BAF">
        <w:rPr>
          <w:rFonts w:eastAsia="Times New Roman"/>
        </w:rPr>
        <w:t>Plumbing Technology/Plumber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 w:rsidR="00D34DDA">
        <w:rPr>
          <w:rFonts w:eastAsia="Times New Roman"/>
        </w:rPr>
        <w:t>46.0</w:t>
      </w:r>
      <w:r>
        <w:rPr>
          <w:rFonts w:eastAsia="Times New Roman"/>
        </w:rPr>
        <w:t>503</w:t>
      </w:r>
    </w:p>
    <w:p w14:paraId="3FD86B02" w14:textId="3967705A" w:rsidR="00E60D07" w:rsidRPr="00DA4AB0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DA4AB0">
        <w:rPr>
          <w:rFonts w:eastAsia="Times New Roman"/>
          <w:sz w:val="24"/>
          <w:szCs w:val="24"/>
        </w:rPr>
        <w:t>H</w:t>
      </w:r>
      <w:r w:rsidR="00E60D07" w:rsidRPr="00DA4AB0">
        <w:rPr>
          <w:rFonts w:eastAsia="Times New Roman"/>
          <w:sz w:val="24"/>
          <w:szCs w:val="24"/>
        </w:rPr>
        <w:t xml:space="preserve">igh </w:t>
      </w:r>
      <w:r w:rsidRPr="00DA4AB0">
        <w:rPr>
          <w:rFonts w:eastAsia="Times New Roman"/>
          <w:sz w:val="24"/>
          <w:szCs w:val="24"/>
        </w:rPr>
        <w:t>S</w:t>
      </w:r>
      <w:r w:rsidR="00E60D07" w:rsidRPr="00DA4AB0">
        <w:rPr>
          <w:rFonts w:eastAsia="Times New Roman"/>
          <w:sz w:val="24"/>
          <w:szCs w:val="24"/>
        </w:rPr>
        <w:t xml:space="preserve">chool </w:t>
      </w:r>
      <w:r w:rsidRPr="00DA4AB0">
        <w:rPr>
          <w:rFonts w:eastAsia="Times New Roman"/>
          <w:sz w:val="24"/>
          <w:szCs w:val="24"/>
        </w:rPr>
        <w:t>G</w:t>
      </w:r>
      <w:r w:rsidR="00E60D07" w:rsidRPr="00DA4AB0">
        <w:rPr>
          <w:rFonts w:eastAsia="Times New Roman"/>
          <w:sz w:val="24"/>
          <w:szCs w:val="24"/>
        </w:rPr>
        <w:t xml:space="preserve">raduation </w:t>
      </w:r>
      <w:r w:rsidR="00FB674F" w:rsidRPr="00DA4AB0">
        <w:rPr>
          <w:rFonts w:eastAsia="Times New Roman"/>
          <w:sz w:val="24"/>
          <w:szCs w:val="24"/>
        </w:rPr>
        <w:t>Y</w:t>
      </w:r>
      <w:r w:rsidR="00E60D07" w:rsidRPr="00DA4AB0">
        <w:rPr>
          <w:rFonts w:eastAsia="Times New Roman"/>
          <w:sz w:val="24"/>
          <w:szCs w:val="24"/>
        </w:rPr>
        <w:t>ears 20</w:t>
      </w:r>
      <w:r w:rsidR="00EA581C" w:rsidRPr="00DA4AB0">
        <w:rPr>
          <w:rFonts w:eastAsia="Times New Roman"/>
          <w:sz w:val="24"/>
          <w:szCs w:val="24"/>
        </w:rPr>
        <w:t>2</w:t>
      </w:r>
      <w:r w:rsidR="00C73292">
        <w:rPr>
          <w:rFonts w:eastAsia="Times New Roman"/>
          <w:sz w:val="24"/>
          <w:szCs w:val="24"/>
        </w:rPr>
        <w:t>3</w:t>
      </w:r>
      <w:r w:rsidR="00E60D07" w:rsidRPr="00DA4AB0">
        <w:rPr>
          <w:rFonts w:eastAsia="Times New Roman"/>
          <w:sz w:val="24"/>
          <w:szCs w:val="24"/>
        </w:rPr>
        <w:t>, 202</w:t>
      </w:r>
      <w:r w:rsidR="00C73292">
        <w:rPr>
          <w:rFonts w:eastAsia="Times New Roman"/>
          <w:sz w:val="24"/>
          <w:szCs w:val="24"/>
        </w:rPr>
        <w:t>4</w:t>
      </w:r>
      <w:r w:rsidR="00E60D07" w:rsidRPr="00DA4AB0">
        <w:rPr>
          <w:rFonts w:eastAsia="Times New Roman"/>
          <w:sz w:val="24"/>
          <w:szCs w:val="24"/>
        </w:rPr>
        <w:t>, 202</w:t>
      </w:r>
      <w:bookmarkEnd w:id="0"/>
      <w:r w:rsidR="00C73292">
        <w:rPr>
          <w:rFonts w:eastAsia="Times New Roman"/>
          <w:sz w:val="24"/>
          <w:szCs w:val="24"/>
        </w:rPr>
        <w:t>5</w:t>
      </w:r>
    </w:p>
    <w:p w14:paraId="523AF23E" w14:textId="442534CB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9A3BAF">
        <w:rPr>
          <w:rFonts w:eastAsia="Times New Roman"/>
        </w:rPr>
        <w:t>Safety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2422F203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517085">
              <w:t>Crosswalk</w:t>
            </w:r>
          </w:p>
        </w:tc>
      </w:tr>
      <w:bookmarkEnd w:id="1"/>
      <w:tr w:rsidR="009A3BAF" w:rsidRPr="00E60D07" w14:paraId="594B24A7" w14:textId="77777777" w:rsidTr="009A3BAF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596F9CD9" w:rsidR="009A3BAF" w:rsidRPr="00EA581C" w:rsidRDefault="009A3BAF" w:rsidP="009A3BAF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  <w:hideMark/>
          </w:tcPr>
          <w:p w14:paraId="1770C7D3" w14:textId="79DE819D" w:rsidR="009A3BAF" w:rsidRPr="00EA581C" w:rsidRDefault="009A3BAF" w:rsidP="009A3BAF">
            <w:pPr>
              <w:rPr>
                <w:rFonts w:eastAsia="Times New Roman" w:cs="Arial"/>
              </w:rPr>
            </w:pPr>
            <w:r w:rsidRPr="00EF1D50">
              <w:t>RESERVED</w:t>
            </w:r>
            <w:r w:rsidR="0061609F">
              <w:t xml:space="preserve"> (101-112)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165FF9F8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118B5C06" w14:textId="55856F77" w:rsidR="009A3BAF" w:rsidRPr="0002552A" w:rsidRDefault="009A3BAF" w:rsidP="009A3BAF">
            <w:r w:rsidRPr="00EF1D50">
              <w:t>113</w:t>
            </w:r>
          </w:p>
        </w:tc>
        <w:tc>
          <w:tcPr>
            <w:tcW w:w="7650" w:type="dxa"/>
            <w:vAlign w:val="center"/>
          </w:tcPr>
          <w:p w14:paraId="2A56182A" w14:textId="3EAE8B79" w:rsidR="009A3BAF" w:rsidRPr="0002552A" w:rsidRDefault="00C73292" w:rsidP="009A3BAF">
            <w:r>
              <w:t>Practice</w:t>
            </w:r>
            <w:r w:rsidR="009A3BAF" w:rsidRPr="00EF1D50">
              <w:t xml:space="preserve"> </w:t>
            </w:r>
            <w:r w:rsidR="00317651">
              <w:t>Occupational Safety and Health Administration (</w:t>
            </w:r>
            <w:r w:rsidR="009A3BAF" w:rsidRPr="00EF1D50">
              <w:t>OSHA</w:t>
            </w:r>
            <w:r w:rsidR="00317651">
              <w:t>)</w:t>
            </w:r>
            <w:r w:rsidR="009A3BAF" w:rsidRPr="00EF1D50">
              <w:t xml:space="preserve"> safety standards as </w:t>
            </w:r>
            <w:r w:rsidR="007F0D96">
              <w:t>they</w:t>
            </w:r>
            <w:r w:rsidR="009A3BAF" w:rsidRPr="00EF1D50">
              <w:t xml:space="preserve"> relate to the industry. </w:t>
            </w:r>
          </w:p>
        </w:tc>
        <w:tc>
          <w:tcPr>
            <w:tcW w:w="1620" w:type="dxa"/>
            <w:vAlign w:val="center"/>
          </w:tcPr>
          <w:p w14:paraId="43E9CFC2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BD430C5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6885472" w14:textId="5A1DD21E" w:rsidR="00DA4AB0" w:rsidRDefault="00E60D07" w:rsidP="007F79E0">
      <w:pPr>
        <w:pStyle w:val="Heading2"/>
      </w:pPr>
      <w:r>
        <w:t xml:space="preserve">200 </w:t>
      </w:r>
      <w:r w:rsidR="009A3BAF">
        <w:t>Reserved</w:t>
      </w:r>
    </w:p>
    <w:p w14:paraId="7B6E002B" w14:textId="40BEE5F2" w:rsidR="00E60D07" w:rsidRDefault="00E60D07" w:rsidP="007F79E0">
      <w:pPr>
        <w:pStyle w:val="Heading2"/>
      </w:pPr>
      <w:r>
        <w:t xml:space="preserve">300 </w:t>
      </w:r>
      <w:r w:rsidR="00400CA6">
        <w:t>Blueprints</w:t>
      </w:r>
      <w:r w:rsidR="009A3BAF">
        <w:t xml:space="preserve"> and Sketching of Pipe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1F4551FD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517085">
              <w:t>Crosswalk</w:t>
            </w:r>
          </w:p>
        </w:tc>
      </w:tr>
      <w:tr w:rsidR="009A3BAF" w:rsidRPr="00E60D07" w14:paraId="6963B85D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1F0239E8" w14:textId="7C8990A6" w:rsidR="009A3BAF" w:rsidRPr="00E60D07" w:rsidRDefault="009A3BAF" w:rsidP="009A3BAF">
            <w:pPr>
              <w:rPr>
                <w:rFonts w:eastAsia="Times New Roman" w:cs="Arial"/>
              </w:rPr>
            </w:pPr>
            <w:r w:rsidRPr="00EB03F7">
              <w:t>301</w:t>
            </w:r>
          </w:p>
        </w:tc>
        <w:tc>
          <w:tcPr>
            <w:tcW w:w="7650" w:type="dxa"/>
            <w:vAlign w:val="center"/>
          </w:tcPr>
          <w:p w14:paraId="3374318E" w14:textId="5F40D3DD" w:rsidR="009A3BAF" w:rsidRPr="00E60D07" w:rsidRDefault="009A3BAF" w:rsidP="009A3BAF">
            <w:pPr>
              <w:rPr>
                <w:rFonts w:eastAsia="Times New Roman" w:cs="Arial"/>
              </w:rPr>
            </w:pPr>
            <w:r w:rsidRPr="00EB03F7">
              <w:t>Interpret types of drawings.</w:t>
            </w:r>
          </w:p>
        </w:tc>
        <w:tc>
          <w:tcPr>
            <w:tcW w:w="1620" w:type="dxa"/>
            <w:hideMark/>
          </w:tcPr>
          <w:p w14:paraId="0B9DD7E0" w14:textId="0569F95A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748A0D7E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31A4BEB3" w14:textId="646BD051" w:rsidR="009A3BAF" w:rsidRPr="00E60D07" w:rsidRDefault="009A3BAF" w:rsidP="009A3BAF">
            <w:pPr>
              <w:rPr>
                <w:rFonts w:eastAsia="Times New Roman" w:cs="Arial"/>
              </w:rPr>
            </w:pPr>
            <w:r w:rsidRPr="00EB03F7">
              <w:t>302</w:t>
            </w:r>
          </w:p>
        </w:tc>
        <w:tc>
          <w:tcPr>
            <w:tcW w:w="7650" w:type="dxa"/>
            <w:vAlign w:val="center"/>
          </w:tcPr>
          <w:p w14:paraId="1834969F" w14:textId="4AB59273" w:rsidR="009A3BAF" w:rsidRPr="00E60D07" w:rsidRDefault="009A3BAF" w:rsidP="009A3BAF">
            <w:pPr>
              <w:rPr>
                <w:rFonts w:eastAsia="Times New Roman" w:cs="Arial"/>
              </w:rPr>
            </w:pPr>
            <w:r w:rsidRPr="00EB03F7">
              <w:t>Interpret various lines used on drawings.</w:t>
            </w:r>
          </w:p>
        </w:tc>
        <w:tc>
          <w:tcPr>
            <w:tcW w:w="1620" w:type="dxa"/>
          </w:tcPr>
          <w:p w14:paraId="34831114" w14:textId="4D8FA59F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50E174F2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232125F2" w14:textId="32C035B9" w:rsidR="009A3BAF" w:rsidRPr="00D75E05" w:rsidRDefault="009A3BAF" w:rsidP="009A3BAF">
            <w:r w:rsidRPr="00EB03F7">
              <w:t>303</w:t>
            </w:r>
          </w:p>
        </w:tc>
        <w:tc>
          <w:tcPr>
            <w:tcW w:w="7650" w:type="dxa"/>
            <w:vAlign w:val="center"/>
          </w:tcPr>
          <w:p w14:paraId="49B9682A" w14:textId="5518B7C4" w:rsidR="009A3BAF" w:rsidRPr="00D75E05" w:rsidRDefault="009A3BAF" w:rsidP="009A3BAF">
            <w:r w:rsidRPr="00EB03F7">
              <w:t>Interpret specifications and dimensions.</w:t>
            </w:r>
          </w:p>
        </w:tc>
        <w:tc>
          <w:tcPr>
            <w:tcW w:w="1620" w:type="dxa"/>
          </w:tcPr>
          <w:p w14:paraId="68DDF663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64219B8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19AC857A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47AD83F6" w14:textId="061264A8" w:rsidR="009A3BAF" w:rsidRPr="00D75E05" w:rsidRDefault="009A3BAF" w:rsidP="009A3BAF"/>
        </w:tc>
        <w:tc>
          <w:tcPr>
            <w:tcW w:w="7650" w:type="dxa"/>
            <w:vAlign w:val="center"/>
          </w:tcPr>
          <w:p w14:paraId="66AC5818" w14:textId="10FAF194" w:rsidR="009A3BAF" w:rsidRPr="00D75E05" w:rsidRDefault="009A3BAF" w:rsidP="009A3BAF">
            <w:r w:rsidRPr="00EB03F7">
              <w:t>RESERVED</w:t>
            </w:r>
            <w:r w:rsidR="00053532">
              <w:t xml:space="preserve"> (304)</w:t>
            </w:r>
          </w:p>
        </w:tc>
        <w:tc>
          <w:tcPr>
            <w:tcW w:w="1620" w:type="dxa"/>
          </w:tcPr>
          <w:p w14:paraId="7CBC87DA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7B4AF0D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47A8A68C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561E6BFA" w14:textId="11FEDE8C" w:rsidR="009A3BAF" w:rsidRPr="00D75E05" w:rsidRDefault="009A3BAF" w:rsidP="009A3BAF">
            <w:r w:rsidRPr="00EB03F7">
              <w:t>305</w:t>
            </w:r>
          </w:p>
        </w:tc>
        <w:tc>
          <w:tcPr>
            <w:tcW w:w="7650" w:type="dxa"/>
            <w:vAlign w:val="center"/>
          </w:tcPr>
          <w:p w14:paraId="68212B76" w14:textId="79AC5BAD" w:rsidR="009A3BAF" w:rsidRPr="00D75E05" w:rsidRDefault="009A3BAF" w:rsidP="009A3BAF">
            <w:r w:rsidRPr="00EB03F7">
              <w:t xml:space="preserve">Interpret piping systems according to color-coding. </w:t>
            </w:r>
          </w:p>
        </w:tc>
        <w:tc>
          <w:tcPr>
            <w:tcW w:w="1620" w:type="dxa"/>
          </w:tcPr>
          <w:p w14:paraId="5B8D3F4F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4C293B0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242937DD" w:rsidR="007F79E0" w:rsidRDefault="007F79E0" w:rsidP="007F79E0">
      <w:pPr>
        <w:pStyle w:val="Heading2"/>
      </w:pPr>
      <w:r>
        <w:t xml:space="preserve">400 </w:t>
      </w:r>
      <w:r w:rsidR="009A3BAF">
        <w:t>Pipe Specifications and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28FACA28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517085">
              <w:t>Crosswalk</w:t>
            </w:r>
          </w:p>
        </w:tc>
      </w:tr>
      <w:tr w:rsidR="009A3BAF" w:rsidRPr="00E60D07" w14:paraId="791966A0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39A866F3" w14:textId="557A7D99" w:rsidR="009A3BAF" w:rsidRPr="00E60D07" w:rsidRDefault="009A3BAF" w:rsidP="009A3BAF">
            <w:pPr>
              <w:rPr>
                <w:rFonts w:eastAsia="Times New Roman" w:cs="Arial"/>
              </w:rPr>
            </w:pPr>
            <w:r w:rsidRPr="00B17512">
              <w:t>401</w:t>
            </w:r>
          </w:p>
        </w:tc>
        <w:tc>
          <w:tcPr>
            <w:tcW w:w="7650" w:type="dxa"/>
            <w:vAlign w:val="center"/>
          </w:tcPr>
          <w:p w14:paraId="0C82466E" w14:textId="2CEAFCF3" w:rsidR="009A3BAF" w:rsidRPr="00E60D07" w:rsidRDefault="009A3BAF" w:rsidP="009A3BAF">
            <w:pPr>
              <w:rPr>
                <w:rFonts w:eastAsia="Times New Roman" w:cs="Arial"/>
              </w:rPr>
            </w:pPr>
            <w:r w:rsidRPr="00B17512">
              <w:t>Install pipe and connections according to manufacture</w:t>
            </w:r>
            <w:r w:rsidR="007F0D96">
              <w:t>r</w:t>
            </w:r>
            <w:r w:rsidRPr="00B17512">
              <w:t xml:space="preserve"> specifications.</w:t>
            </w:r>
          </w:p>
        </w:tc>
        <w:tc>
          <w:tcPr>
            <w:tcW w:w="1620" w:type="dxa"/>
            <w:hideMark/>
          </w:tcPr>
          <w:p w14:paraId="7CD4AEBE" w14:textId="539A309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5F81F3BC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5E830D7F" w14:textId="192F880E" w:rsidR="009A3BAF" w:rsidRPr="00E60D07" w:rsidRDefault="009A3BAF" w:rsidP="009A3BAF">
            <w:pPr>
              <w:rPr>
                <w:rFonts w:eastAsia="Times New Roman" w:cs="Arial"/>
              </w:rPr>
            </w:pPr>
            <w:r w:rsidRPr="00B17512">
              <w:t>402</w:t>
            </w:r>
          </w:p>
        </w:tc>
        <w:tc>
          <w:tcPr>
            <w:tcW w:w="7650" w:type="dxa"/>
            <w:vAlign w:val="center"/>
          </w:tcPr>
          <w:p w14:paraId="64A9A743" w14:textId="44295004" w:rsidR="009A3BAF" w:rsidRPr="00E60D07" w:rsidRDefault="009A3BAF" w:rsidP="009A3BAF">
            <w:pPr>
              <w:rPr>
                <w:rFonts w:eastAsia="Times New Roman" w:cs="Arial"/>
              </w:rPr>
            </w:pPr>
            <w:r w:rsidRPr="00B17512">
              <w:t>Follow plumbing standards, codes</w:t>
            </w:r>
            <w:r w:rsidR="007F0D96">
              <w:t>,</w:t>
            </w:r>
            <w:r w:rsidRPr="00B17512">
              <w:t xml:space="preserve"> and specifications.</w:t>
            </w:r>
          </w:p>
        </w:tc>
        <w:tc>
          <w:tcPr>
            <w:tcW w:w="1620" w:type="dxa"/>
          </w:tcPr>
          <w:p w14:paraId="5B82A548" w14:textId="671BF7FD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7424F3C6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6B4AC167" w14:textId="1F4F2D19" w:rsidR="009A3BAF" w:rsidRPr="00E60D07" w:rsidRDefault="009A3BAF" w:rsidP="009A3BAF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2DEA73F8" w14:textId="7713933C" w:rsidR="009A3BAF" w:rsidRPr="00E60D07" w:rsidRDefault="009A3BAF" w:rsidP="009A3BAF">
            <w:pPr>
              <w:rPr>
                <w:rFonts w:eastAsia="Times New Roman" w:cs="Arial"/>
              </w:rPr>
            </w:pPr>
            <w:r w:rsidRPr="00B17512">
              <w:t>RESERVED</w:t>
            </w:r>
            <w:r w:rsidR="00053532">
              <w:t xml:space="preserve"> (403)</w:t>
            </w:r>
          </w:p>
        </w:tc>
        <w:tc>
          <w:tcPr>
            <w:tcW w:w="1620" w:type="dxa"/>
          </w:tcPr>
          <w:p w14:paraId="166FCC22" w14:textId="27C72561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2F0B09F9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203662C9" w14:textId="3B81D41A" w:rsidR="009A3BAF" w:rsidRPr="00E60D07" w:rsidRDefault="009A3BAF" w:rsidP="009A3BAF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6178697F" w14:textId="3602AA61" w:rsidR="009A3BAF" w:rsidRPr="00E60D07" w:rsidRDefault="009A3BAF" w:rsidP="009A3BAF">
            <w:pPr>
              <w:rPr>
                <w:rFonts w:eastAsia="Times New Roman" w:cs="Arial"/>
              </w:rPr>
            </w:pPr>
            <w:r w:rsidRPr="00B17512">
              <w:t>RESERVED</w:t>
            </w:r>
            <w:r w:rsidR="00053532">
              <w:t xml:space="preserve"> (404)</w:t>
            </w:r>
          </w:p>
        </w:tc>
        <w:tc>
          <w:tcPr>
            <w:tcW w:w="1620" w:type="dxa"/>
          </w:tcPr>
          <w:p w14:paraId="63741AFB" w14:textId="69C49246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3BF3F6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0C423311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20F54062" w14:textId="618ECB1A" w:rsidR="009A3BAF" w:rsidRPr="00E60D07" w:rsidRDefault="009A3BAF" w:rsidP="009A3BAF">
            <w:pPr>
              <w:rPr>
                <w:rFonts w:eastAsia="Times New Roman" w:cs="Arial"/>
              </w:rPr>
            </w:pPr>
            <w:r w:rsidRPr="00B17512">
              <w:lastRenderedPageBreak/>
              <w:t>405</w:t>
            </w:r>
          </w:p>
        </w:tc>
        <w:tc>
          <w:tcPr>
            <w:tcW w:w="7650" w:type="dxa"/>
            <w:vAlign w:val="center"/>
          </w:tcPr>
          <w:p w14:paraId="7BB3C3AB" w14:textId="13FF81A9" w:rsidR="009A3BAF" w:rsidRPr="00E60D07" w:rsidRDefault="00C73292" w:rsidP="009A3BAF">
            <w:pPr>
              <w:rPr>
                <w:rFonts w:eastAsia="Times New Roman" w:cs="Arial"/>
              </w:rPr>
            </w:pPr>
            <w:r>
              <w:t>Research</w:t>
            </w:r>
            <w:r w:rsidR="009A3BAF" w:rsidRPr="00B17512">
              <w:t xml:space="preserve"> the effects and corrective measures for thermal expansion in</w:t>
            </w:r>
            <w:r w:rsidR="007F0D96">
              <w:t xml:space="preserve"> a</w:t>
            </w:r>
            <w:r w:rsidR="009A3BAF" w:rsidRPr="00B17512">
              <w:t xml:space="preserve"> piping system.</w:t>
            </w:r>
          </w:p>
        </w:tc>
        <w:tc>
          <w:tcPr>
            <w:tcW w:w="1620" w:type="dxa"/>
          </w:tcPr>
          <w:p w14:paraId="3A666FAE" w14:textId="24D60488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D74A18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55F6635C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5E4679BE" w14:textId="7C058A6F" w:rsidR="009A3BAF" w:rsidRPr="00F875DE" w:rsidRDefault="009A3BAF" w:rsidP="009A3BAF">
            <w:r w:rsidRPr="00B17512">
              <w:t>406</w:t>
            </w:r>
          </w:p>
        </w:tc>
        <w:tc>
          <w:tcPr>
            <w:tcW w:w="7650" w:type="dxa"/>
            <w:vAlign w:val="center"/>
          </w:tcPr>
          <w:p w14:paraId="50B95CB1" w14:textId="4632578D" w:rsidR="009A3BAF" w:rsidRPr="00F875DE" w:rsidRDefault="009A3BAF" w:rsidP="009A3BAF">
            <w:r w:rsidRPr="00B17512">
              <w:t xml:space="preserve">Install various types of pipe insulation.  </w:t>
            </w:r>
          </w:p>
        </w:tc>
        <w:tc>
          <w:tcPr>
            <w:tcW w:w="1620" w:type="dxa"/>
          </w:tcPr>
          <w:p w14:paraId="7225D700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0B62000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7A2B5454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03503D1F" w14:textId="6B82F0BD" w:rsidR="009A3BAF" w:rsidRPr="00F875DE" w:rsidRDefault="009A3BAF" w:rsidP="009A3BAF"/>
        </w:tc>
        <w:tc>
          <w:tcPr>
            <w:tcW w:w="7650" w:type="dxa"/>
            <w:vAlign w:val="center"/>
          </w:tcPr>
          <w:p w14:paraId="38456FE8" w14:textId="78B8FB05" w:rsidR="009A3BAF" w:rsidRPr="00F875DE" w:rsidRDefault="009A3BAF" w:rsidP="009A3BAF">
            <w:r w:rsidRPr="00B17512">
              <w:t>RESERVED</w:t>
            </w:r>
            <w:r w:rsidR="00053532">
              <w:t xml:space="preserve"> (407)</w:t>
            </w:r>
          </w:p>
        </w:tc>
        <w:tc>
          <w:tcPr>
            <w:tcW w:w="1620" w:type="dxa"/>
          </w:tcPr>
          <w:p w14:paraId="5AE2E01D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CBC984B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5D4E6C53" w:rsidR="007F79E0" w:rsidRDefault="007F79E0" w:rsidP="007F79E0">
      <w:pPr>
        <w:pStyle w:val="Heading2"/>
      </w:pPr>
      <w:r>
        <w:t xml:space="preserve">500 </w:t>
      </w:r>
      <w:r w:rsidR="009A3BAF">
        <w:t>Hand and Power Too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43B586B9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517085">
              <w:t>Crosswalk</w:t>
            </w:r>
          </w:p>
        </w:tc>
      </w:tr>
      <w:bookmarkEnd w:id="2"/>
      <w:tr w:rsidR="009A3BAF" w:rsidRPr="00E60D07" w14:paraId="64B4DFEA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63D6D65B" w14:textId="283D4CFB" w:rsidR="009A3BAF" w:rsidRPr="00E60D07" w:rsidRDefault="009A3BAF" w:rsidP="009A3BAF">
            <w:pPr>
              <w:rPr>
                <w:rFonts w:eastAsia="Times New Roman" w:cs="Arial"/>
              </w:rPr>
            </w:pPr>
            <w:r w:rsidRPr="00506D8A">
              <w:t>501</w:t>
            </w:r>
          </w:p>
        </w:tc>
        <w:tc>
          <w:tcPr>
            <w:tcW w:w="7650" w:type="dxa"/>
            <w:vAlign w:val="center"/>
          </w:tcPr>
          <w:p w14:paraId="43EA4BD5" w14:textId="04D13B4F" w:rsidR="009A3BAF" w:rsidRPr="00E60D07" w:rsidRDefault="009A3BAF" w:rsidP="009A3BAF">
            <w:pPr>
              <w:rPr>
                <w:rFonts w:eastAsia="Times New Roman" w:cs="Arial"/>
              </w:rPr>
            </w:pPr>
            <w:r w:rsidRPr="00506D8A">
              <w:t>Use and maintain hand tools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1C04BD62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09FF0FDE" w14:textId="5B225E1B" w:rsidR="009A3BAF" w:rsidRPr="00E60D07" w:rsidRDefault="009A3BAF" w:rsidP="009A3BAF">
            <w:pPr>
              <w:rPr>
                <w:rFonts w:eastAsia="Times New Roman" w:cs="Arial"/>
              </w:rPr>
            </w:pPr>
            <w:r w:rsidRPr="00506D8A">
              <w:t>502</w:t>
            </w:r>
          </w:p>
        </w:tc>
        <w:tc>
          <w:tcPr>
            <w:tcW w:w="7650" w:type="dxa"/>
            <w:vAlign w:val="center"/>
          </w:tcPr>
          <w:p w14:paraId="191074CB" w14:textId="066B7A25" w:rsidR="009A3BAF" w:rsidRPr="00E60D07" w:rsidRDefault="009A3BAF" w:rsidP="009A3BAF">
            <w:pPr>
              <w:rPr>
                <w:rFonts w:eastAsia="Times New Roman" w:cs="Arial"/>
              </w:rPr>
            </w:pPr>
            <w:r w:rsidRPr="00506D8A">
              <w:t>Use and maintain power tools and equipment.</w:t>
            </w:r>
          </w:p>
        </w:tc>
        <w:tc>
          <w:tcPr>
            <w:tcW w:w="1620" w:type="dxa"/>
            <w:vAlign w:val="center"/>
          </w:tcPr>
          <w:p w14:paraId="275D4B9E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6868F7B2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2158F30A" w14:textId="6439A1D9" w:rsidR="009A3BAF" w:rsidRPr="00E20E4E" w:rsidRDefault="009A3BAF" w:rsidP="009A3BAF">
            <w:r w:rsidRPr="00506D8A">
              <w:t>503</w:t>
            </w:r>
          </w:p>
        </w:tc>
        <w:tc>
          <w:tcPr>
            <w:tcW w:w="7650" w:type="dxa"/>
            <w:vAlign w:val="center"/>
          </w:tcPr>
          <w:p w14:paraId="6C70838C" w14:textId="68D893CE" w:rsidR="009A3BAF" w:rsidRPr="00E20E4E" w:rsidRDefault="00C73292" w:rsidP="009A3BAF">
            <w:r>
              <w:t>Operate</w:t>
            </w:r>
            <w:r w:rsidR="009A3BAF" w:rsidRPr="00506D8A">
              <w:t xml:space="preserve"> laser or transit level for sitework. </w:t>
            </w:r>
          </w:p>
        </w:tc>
        <w:tc>
          <w:tcPr>
            <w:tcW w:w="1620" w:type="dxa"/>
            <w:vAlign w:val="center"/>
          </w:tcPr>
          <w:p w14:paraId="3373858D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1D73714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0BB59A4A" w:rsidR="007F79E0" w:rsidRDefault="007F79E0" w:rsidP="007F79E0">
      <w:pPr>
        <w:pStyle w:val="Heading2"/>
      </w:pPr>
      <w:r>
        <w:t xml:space="preserve">600 </w:t>
      </w:r>
      <w:r w:rsidR="009A3BAF">
        <w:t>Valv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63D9E0D5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517085">
              <w:t>Crosswalk</w:t>
            </w:r>
          </w:p>
        </w:tc>
      </w:tr>
      <w:tr w:rsidR="009A3BAF" w:rsidRPr="00E60D07" w14:paraId="45BEF1EA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53A14760" w14:textId="5BE30800" w:rsidR="009A3BAF" w:rsidRPr="00E60D07" w:rsidRDefault="009A3BAF" w:rsidP="009A3BAF">
            <w:pPr>
              <w:rPr>
                <w:rFonts w:eastAsia="Times New Roman" w:cs="Arial"/>
              </w:rPr>
            </w:pPr>
            <w:r w:rsidRPr="004C15C5">
              <w:t>601</w:t>
            </w:r>
          </w:p>
        </w:tc>
        <w:tc>
          <w:tcPr>
            <w:tcW w:w="7650" w:type="dxa"/>
            <w:vAlign w:val="center"/>
          </w:tcPr>
          <w:p w14:paraId="6D3BFECC" w14:textId="11BE40B4" w:rsidR="009A3BAF" w:rsidRPr="00E60D07" w:rsidRDefault="009A3BAF" w:rsidP="009A3BAF">
            <w:pPr>
              <w:rPr>
                <w:rFonts w:eastAsia="Times New Roman" w:cs="Arial"/>
              </w:rPr>
            </w:pPr>
            <w:r w:rsidRPr="004C15C5">
              <w:t>Use backflow prevention devices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5414A377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4953893B" w14:textId="7F66B653" w:rsidR="009A3BAF" w:rsidRPr="00E60D07" w:rsidRDefault="009A3BAF" w:rsidP="009A3BAF">
            <w:pPr>
              <w:rPr>
                <w:rFonts w:eastAsia="Times New Roman" w:cs="Arial"/>
              </w:rPr>
            </w:pPr>
            <w:r w:rsidRPr="004C15C5">
              <w:t>602</w:t>
            </w:r>
          </w:p>
        </w:tc>
        <w:tc>
          <w:tcPr>
            <w:tcW w:w="7650" w:type="dxa"/>
            <w:vAlign w:val="center"/>
          </w:tcPr>
          <w:p w14:paraId="24C47381" w14:textId="61CF95CC" w:rsidR="009A3BAF" w:rsidRPr="00E60D07" w:rsidRDefault="009A3BAF" w:rsidP="009A3BAF">
            <w:pPr>
              <w:rPr>
                <w:rFonts w:eastAsia="Times New Roman" w:cs="Arial"/>
              </w:rPr>
            </w:pPr>
            <w:r w:rsidRPr="004C15C5">
              <w:t xml:space="preserve">Use types of valves that start and stop flow. </w:t>
            </w:r>
          </w:p>
        </w:tc>
        <w:tc>
          <w:tcPr>
            <w:tcW w:w="1620" w:type="dxa"/>
            <w:vAlign w:val="center"/>
          </w:tcPr>
          <w:p w14:paraId="1F8FD1E4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6AEDD74B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36CFE745" w14:textId="28AD0036" w:rsidR="009A3BAF" w:rsidRPr="00E60D07" w:rsidRDefault="009A3BAF" w:rsidP="009A3BAF">
            <w:pPr>
              <w:rPr>
                <w:rFonts w:eastAsia="Times New Roman" w:cs="Arial"/>
              </w:rPr>
            </w:pPr>
            <w:r w:rsidRPr="004C15C5">
              <w:t>603</w:t>
            </w:r>
          </w:p>
        </w:tc>
        <w:tc>
          <w:tcPr>
            <w:tcW w:w="7650" w:type="dxa"/>
            <w:vAlign w:val="center"/>
          </w:tcPr>
          <w:p w14:paraId="60E81024" w14:textId="348EBB9C" w:rsidR="009A3BAF" w:rsidRPr="00E60D07" w:rsidRDefault="009A3BAF" w:rsidP="009A3BAF">
            <w:pPr>
              <w:rPr>
                <w:rFonts w:eastAsia="Times New Roman" w:cs="Arial"/>
              </w:rPr>
            </w:pPr>
            <w:r w:rsidRPr="004C15C5">
              <w:t xml:space="preserve">Use valves that regulate flow. </w:t>
            </w:r>
          </w:p>
        </w:tc>
        <w:tc>
          <w:tcPr>
            <w:tcW w:w="1620" w:type="dxa"/>
            <w:vAlign w:val="center"/>
          </w:tcPr>
          <w:p w14:paraId="41C01942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0E27794E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41695A2C" w14:textId="00CBDADA" w:rsidR="009A3BAF" w:rsidRPr="00E60D07" w:rsidRDefault="009A3BAF" w:rsidP="009A3BAF">
            <w:pPr>
              <w:rPr>
                <w:rFonts w:eastAsia="Times New Roman" w:cs="Arial"/>
              </w:rPr>
            </w:pPr>
            <w:r w:rsidRPr="004C15C5">
              <w:t>604</w:t>
            </w:r>
          </w:p>
        </w:tc>
        <w:tc>
          <w:tcPr>
            <w:tcW w:w="7650" w:type="dxa"/>
            <w:vAlign w:val="center"/>
          </w:tcPr>
          <w:p w14:paraId="01B52E05" w14:textId="7D5F1F1A" w:rsidR="009A3BAF" w:rsidRPr="00E60D07" w:rsidRDefault="009A3BAF" w:rsidP="009A3BAF">
            <w:pPr>
              <w:rPr>
                <w:rFonts w:eastAsia="Times New Roman" w:cs="Arial"/>
              </w:rPr>
            </w:pPr>
            <w:r w:rsidRPr="004C15C5">
              <w:t xml:space="preserve">Use valves that relieve pressure. </w:t>
            </w:r>
          </w:p>
        </w:tc>
        <w:tc>
          <w:tcPr>
            <w:tcW w:w="1620" w:type="dxa"/>
            <w:vAlign w:val="center"/>
          </w:tcPr>
          <w:p w14:paraId="1EB315BD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2E6C730E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0EC579A7" w14:textId="5FE8A043" w:rsidR="009A3BAF" w:rsidRPr="005B0B1F" w:rsidRDefault="009A3BAF" w:rsidP="009A3BAF"/>
        </w:tc>
        <w:tc>
          <w:tcPr>
            <w:tcW w:w="7650" w:type="dxa"/>
            <w:vAlign w:val="center"/>
          </w:tcPr>
          <w:p w14:paraId="48D8B818" w14:textId="5DB41077" w:rsidR="009A3BAF" w:rsidRPr="005B0B1F" w:rsidRDefault="00C73292" w:rsidP="009A3BAF">
            <w:r>
              <w:t>RESERVED</w:t>
            </w:r>
            <w:r w:rsidR="00053532">
              <w:t xml:space="preserve"> (605)</w:t>
            </w:r>
          </w:p>
        </w:tc>
        <w:tc>
          <w:tcPr>
            <w:tcW w:w="1620" w:type="dxa"/>
            <w:vAlign w:val="center"/>
          </w:tcPr>
          <w:p w14:paraId="3D1B59A8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D4B5799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7B273221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0A16280A" w14:textId="68FE50F8" w:rsidR="009A3BAF" w:rsidRPr="005B0B1F" w:rsidRDefault="009A3BAF" w:rsidP="009A3BAF">
            <w:r w:rsidRPr="004C15C5">
              <w:t>606</w:t>
            </w:r>
          </w:p>
        </w:tc>
        <w:tc>
          <w:tcPr>
            <w:tcW w:w="7650" w:type="dxa"/>
            <w:vAlign w:val="center"/>
          </w:tcPr>
          <w:p w14:paraId="0F0ABABD" w14:textId="3B2E8781" w:rsidR="009A3BAF" w:rsidRPr="005B0B1F" w:rsidRDefault="009A3BAF" w:rsidP="009A3BAF">
            <w:r w:rsidRPr="004C15C5">
              <w:t>Disassemble and assemble various types of valves</w:t>
            </w:r>
            <w:r w:rsidR="007F0D96">
              <w:t xml:space="preserve">, e.g., </w:t>
            </w:r>
            <w:r w:rsidRPr="004C15C5">
              <w:t>gate valve, globe valve, flushometer.</w:t>
            </w:r>
          </w:p>
        </w:tc>
        <w:tc>
          <w:tcPr>
            <w:tcW w:w="1620" w:type="dxa"/>
            <w:vAlign w:val="center"/>
          </w:tcPr>
          <w:p w14:paraId="29AA937E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E91068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A4237C5" w14:textId="7D4AAE00" w:rsidR="00EA581C" w:rsidRDefault="00EA581C" w:rsidP="00EA581C">
      <w:pPr>
        <w:pStyle w:val="Heading2"/>
      </w:pPr>
      <w:r>
        <w:t xml:space="preserve">700 </w:t>
      </w:r>
      <w:r w:rsidR="009A3BAF">
        <w:t>Copper Piping Operation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03AAFD1E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517085">
              <w:t>Crosswalk</w:t>
            </w:r>
          </w:p>
        </w:tc>
      </w:tr>
      <w:tr w:rsidR="009A3BAF" w:rsidRPr="00E60D07" w14:paraId="36B3BC2C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204A0934" w14:textId="480BAA5A" w:rsidR="009A3BAF" w:rsidRPr="00E60D07" w:rsidRDefault="009A3BAF" w:rsidP="009A3BAF">
            <w:pPr>
              <w:rPr>
                <w:rFonts w:eastAsia="Times New Roman" w:cs="Arial"/>
              </w:rPr>
            </w:pPr>
            <w:r w:rsidRPr="00784461">
              <w:t>701</w:t>
            </w:r>
          </w:p>
        </w:tc>
        <w:tc>
          <w:tcPr>
            <w:tcW w:w="7650" w:type="dxa"/>
            <w:vAlign w:val="center"/>
          </w:tcPr>
          <w:p w14:paraId="534FD653" w14:textId="4A4E2A53" w:rsidR="009A3BAF" w:rsidRPr="00E60D07" w:rsidRDefault="009A3BAF" w:rsidP="009A3BAF">
            <w:pPr>
              <w:rPr>
                <w:rFonts w:eastAsia="Times New Roman" w:cs="Arial"/>
              </w:rPr>
            </w:pPr>
            <w:r w:rsidRPr="00784461">
              <w:t>Join, cut</w:t>
            </w:r>
            <w:r w:rsidR="007F0D96">
              <w:t>,</w:t>
            </w:r>
            <w:r w:rsidRPr="00784461">
              <w:t xml:space="preserve"> and bend various types of copper pipe tube</w:t>
            </w:r>
            <w:r w:rsidR="007F0D96">
              <w:t xml:space="preserve">, e.g., </w:t>
            </w:r>
            <w:r w:rsidRPr="00784461">
              <w:t>solder, compression, flare, swage, press fit, brazing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7C01664E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5696892A" w14:textId="7A590DEB" w:rsidR="009A3BAF" w:rsidRPr="00D0177F" w:rsidRDefault="009A3BAF" w:rsidP="009A3BAF"/>
        </w:tc>
        <w:tc>
          <w:tcPr>
            <w:tcW w:w="7650" w:type="dxa"/>
            <w:vAlign w:val="center"/>
          </w:tcPr>
          <w:p w14:paraId="6818F017" w14:textId="33B4C28A" w:rsidR="009A3BAF" w:rsidRPr="00D0177F" w:rsidRDefault="009A3BAF" w:rsidP="009A3BAF">
            <w:r w:rsidRPr="00784461">
              <w:t>RESERVED</w:t>
            </w:r>
            <w:r w:rsidR="0061609F">
              <w:t xml:space="preserve"> (702-704)</w:t>
            </w:r>
          </w:p>
        </w:tc>
        <w:tc>
          <w:tcPr>
            <w:tcW w:w="1620" w:type="dxa"/>
            <w:vAlign w:val="center"/>
          </w:tcPr>
          <w:p w14:paraId="1FBF8869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1E0E6C2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3044C2F6" w:rsidR="00FA5C60" w:rsidRDefault="00FA5C60" w:rsidP="00FA5C60">
      <w:pPr>
        <w:pStyle w:val="Heading2"/>
      </w:pPr>
      <w:bookmarkStart w:id="3" w:name="_Hlk66374067"/>
      <w:r>
        <w:lastRenderedPageBreak/>
        <w:t xml:space="preserve">800 </w:t>
      </w:r>
      <w:r w:rsidR="009A3BAF">
        <w:t>Plastic Pipe and Tub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5FDE3763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517085">
              <w:t>Crosswalk</w:t>
            </w:r>
          </w:p>
        </w:tc>
      </w:tr>
      <w:tr w:rsidR="009A3BAF" w:rsidRPr="00E60D07" w14:paraId="16072BA6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22532089" w14:textId="34791303" w:rsidR="009A3BAF" w:rsidRPr="00E60D07" w:rsidRDefault="009A3BAF" w:rsidP="009A3BAF">
            <w:pPr>
              <w:rPr>
                <w:rFonts w:eastAsia="Times New Roman" w:cs="Arial"/>
              </w:rPr>
            </w:pPr>
            <w:r w:rsidRPr="00C225FA">
              <w:t>801</w:t>
            </w:r>
          </w:p>
        </w:tc>
        <w:tc>
          <w:tcPr>
            <w:tcW w:w="7650" w:type="dxa"/>
            <w:vAlign w:val="center"/>
          </w:tcPr>
          <w:p w14:paraId="6A13E116" w14:textId="6291EFBC" w:rsidR="009A3BAF" w:rsidRPr="00E1253B" w:rsidRDefault="009A3BAF" w:rsidP="009A3BAF">
            <w:r w:rsidRPr="00C225FA">
              <w:t xml:space="preserve">Measure, cut and </w:t>
            </w:r>
            <w:r w:rsidR="00E1253B" w:rsidRPr="00C225FA">
              <w:t xml:space="preserve">assemble </w:t>
            </w:r>
            <w:r w:rsidR="00E1253B">
              <w:t>P</w:t>
            </w:r>
            <w:r w:rsidR="00E1253B" w:rsidRPr="00C225FA">
              <w:t>olyvinyl</w:t>
            </w:r>
            <w:r w:rsidR="0061609F">
              <w:t xml:space="preserve"> </w:t>
            </w:r>
            <w:r w:rsidR="00E1253B">
              <w:t>C</w:t>
            </w:r>
            <w:r w:rsidR="0061609F">
              <w:t>hloride (</w:t>
            </w:r>
            <w:r w:rsidRPr="00C225FA">
              <w:t>PVC</w:t>
            </w:r>
            <w:r w:rsidR="0061609F">
              <w:t>)</w:t>
            </w:r>
            <w:r w:rsidRPr="00C225FA">
              <w:t>,</w:t>
            </w:r>
            <w:r w:rsidR="0061609F">
              <w:rPr>
                <w:rStyle w:val="Heading1Char"/>
                <w:b w:val="0"/>
                <w:bCs w:val="0"/>
              </w:rPr>
              <w:t xml:space="preserve"> </w:t>
            </w:r>
            <w:r w:rsidR="00E1253B">
              <w:rPr>
                <w:rStyle w:val="ilfuvd"/>
              </w:rPr>
              <w:t>C</w:t>
            </w:r>
            <w:r w:rsidR="0061609F" w:rsidRPr="0061609F">
              <w:rPr>
                <w:rStyle w:val="ilfuvd"/>
              </w:rPr>
              <w:t>hlorinated</w:t>
            </w:r>
            <w:r w:rsidR="0061609F">
              <w:rPr>
                <w:rStyle w:val="ilfuvd"/>
                <w:b/>
                <w:bCs/>
              </w:rPr>
              <w:t xml:space="preserve"> </w:t>
            </w:r>
            <w:r w:rsidR="00E1253B">
              <w:rPr>
                <w:rStyle w:val="ilfuvd"/>
              </w:rPr>
              <w:t>P</w:t>
            </w:r>
            <w:r w:rsidR="0061609F" w:rsidRPr="0061609F">
              <w:rPr>
                <w:rStyle w:val="ilfuvd"/>
              </w:rPr>
              <w:t>olyvinyl</w:t>
            </w:r>
            <w:r w:rsidR="0061609F">
              <w:rPr>
                <w:rStyle w:val="ilfuvd"/>
                <w:b/>
                <w:bCs/>
              </w:rPr>
              <w:t xml:space="preserve"> </w:t>
            </w:r>
            <w:r w:rsidR="00E1253B">
              <w:rPr>
                <w:rStyle w:val="ilfuvd"/>
              </w:rPr>
              <w:t>C</w:t>
            </w:r>
            <w:r w:rsidR="0061609F" w:rsidRPr="0061609F">
              <w:rPr>
                <w:rStyle w:val="ilfuvd"/>
              </w:rPr>
              <w:t>hloride</w:t>
            </w:r>
            <w:r w:rsidRPr="00C225FA">
              <w:t xml:space="preserve"> </w:t>
            </w:r>
            <w:r w:rsidR="0061609F">
              <w:t>(</w:t>
            </w:r>
            <w:r w:rsidRPr="00C225FA">
              <w:t>CPVC</w:t>
            </w:r>
            <w:r w:rsidR="0061609F">
              <w:t>)</w:t>
            </w:r>
            <w:r w:rsidRPr="00C225FA">
              <w:t xml:space="preserve">, and </w:t>
            </w:r>
            <w:r w:rsidR="00E1253B">
              <w:t>Acrylonitrile-Butadiene-Styrene (</w:t>
            </w:r>
            <w:r w:rsidRPr="00C225FA">
              <w:t>ABS</w:t>
            </w:r>
            <w:r w:rsidR="00E1253B">
              <w:t>)</w:t>
            </w:r>
            <w:r w:rsidRPr="00C225FA">
              <w:t>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2BB9D347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2C2244EA" w14:textId="525AD88E" w:rsidR="009A3BAF" w:rsidRPr="00E60D07" w:rsidRDefault="009A3BAF" w:rsidP="009A3BAF">
            <w:pPr>
              <w:rPr>
                <w:rFonts w:eastAsia="Times New Roman" w:cs="Arial"/>
              </w:rPr>
            </w:pPr>
            <w:r w:rsidRPr="00C225FA">
              <w:t>802</w:t>
            </w:r>
          </w:p>
        </w:tc>
        <w:tc>
          <w:tcPr>
            <w:tcW w:w="7650" w:type="dxa"/>
            <w:vAlign w:val="center"/>
          </w:tcPr>
          <w:p w14:paraId="39BA9508" w14:textId="57DFCFB4" w:rsidR="009A3BAF" w:rsidRPr="00E1253B" w:rsidRDefault="009A3BAF" w:rsidP="009A3BAF">
            <w:r w:rsidRPr="00C225FA">
              <w:t xml:space="preserve">Measure, cut and assemble </w:t>
            </w:r>
            <w:r w:rsidR="00E1253B">
              <w:rPr>
                <w:rStyle w:val="hgkelc"/>
              </w:rPr>
              <w:t>c</w:t>
            </w:r>
            <w:r w:rsidR="00E1253B" w:rsidRPr="00E1253B">
              <w:rPr>
                <w:rStyle w:val="hgkelc"/>
              </w:rPr>
              <w:t>ross-</w:t>
            </w:r>
            <w:r w:rsidR="00E1253B">
              <w:rPr>
                <w:rStyle w:val="hgkelc"/>
              </w:rPr>
              <w:t>l</w:t>
            </w:r>
            <w:r w:rsidR="00E1253B" w:rsidRPr="00E1253B">
              <w:rPr>
                <w:rStyle w:val="hgkelc"/>
              </w:rPr>
              <w:t xml:space="preserve">inked </w:t>
            </w:r>
            <w:r w:rsidR="00E1253B">
              <w:rPr>
                <w:rStyle w:val="hgkelc"/>
              </w:rPr>
              <w:t>P</w:t>
            </w:r>
            <w:r w:rsidR="00E1253B" w:rsidRPr="00E1253B">
              <w:rPr>
                <w:rStyle w:val="hgkelc"/>
              </w:rPr>
              <w:t>olyethylene (</w:t>
            </w:r>
            <w:r w:rsidRPr="00E1253B">
              <w:t>PEX</w:t>
            </w:r>
            <w:r w:rsidR="00E1253B" w:rsidRPr="00E1253B">
              <w:t>)</w:t>
            </w:r>
            <w:r w:rsidRPr="00C225FA">
              <w:t xml:space="preserve"> plastic tubing and </w:t>
            </w:r>
            <w:r w:rsidR="00317651">
              <w:rPr>
                <w:rStyle w:val="hgkelc"/>
              </w:rPr>
              <w:t>P</w:t>
            </w:r>
            <w:r w:rsidR="00E1253B">
              <w:rPr>
                <w:rStyle w:val="hgkelc"/>
              </w:rPr>
              <w:t>olyethylene (</w:t>
            </w:r>
            <w:r w:rsidRPr="00C225FA">
              <w:t>PE</w:t>
            </w:r>
            <w:r w:rsidR="00E1253B">
              <w:t>)</w:t>
            </w:r>
            <w:r w:rsidRPr="00C225FA">
              <w:t>.</w:t>
            </w:r>
          </w:p>
        </w:tc>
        <w:tc>
          <w:tcPr>
            <w:tcW w:w="1620" w:type="dxa"/>
            <w:vAlign w:val="center"/>
          </w:tcPr>
          <w:p w14:paraId="45F42D72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3B572B62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12EB1786" w14:textId="09A8E80E" w:rsidR="009A3BAF" w:rsidRPr="00E60D07" w:rsidRDefault="009A3BAF" w:rsidP="009A3BAF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5FF22327" w14:textId="465964D1" w:rsidR="009A3BAF" w:rsidRPr="00E60D07" w:rsidRDefault="009A3BAF" w:rsidP="009A3BAF">
            <w:pPr>
              <w:rPr>
                <w:rFonts w:eastAsia="Times New Roman" w:cs="Arial"/>
              </w:rPr>
            </w:pPr>
            <w:r w:rsidRPr="00C225FA">
              <w:t>RESERVED</w:t>
            </w:r>
            <w:r w:rsidR="00053532">
              <w:t xml:space="preserve"> (803)</w:t>
            </w:r>
          </w:p>
        </w:tc>
        <w:tc>
          <w:tcPr>
            <w:tcW w:w="1620" w:type="dxa"/>
            <w:vAlign w:val="center"/>
          </w:tcPr>
          <w:p w14:paraId="673B8733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1EBFFD5E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7DFCCD82" w14:textId="2FDB073A" w:rsidR="009A3BAF" w:rsidRPr="00214FED" w:rsidRDefault="009A3BAF" w:rsidP="009A3BAF"/>
        </w:tc>
        <w:tc>
          <w:tcPr>
            <w:tcW w:w="7650" w:type="dxa"/>
            <w:vAlign w:val="center"/>
          </w:tcPr>
          <w:p w14:paraId="6664DFAC" w14:textId="18C64745" w:rsidR="009A3BAF" w:rsidRPr="00214FED" w:rsidRDefault="009A3BAF" w:rsidP="009A3BAF">
            <w:r w:rsidRPr="00C225FA">
              <w:t>RESERVED</w:t>
            </w:r>
            <w:r w:rsidR="00053532">
              <w:t xml:space="preserve"> (804)</w:t>
            </w:r>
          </w:p>
        </w:tc>
        <w:tc>
          <w:tcPr>
            <w:tcW w:w="1620" w:type="dxa"/>
            <w:vAlign w:val="center"/>
          </w:tcPr>
          <w:p w14:paraId="46E5B59B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4D944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3"/>
    <w:p w14:paraId="6EB72C7B" w14:textId="183F9647" w:rsidR="00FA5C60" w:rsidRDefault="00FA5C60" w:rsidP="00FA5C60">
      <w:pPr>
        <w:pStyle w:val="Heading2"/>
      </w:pPr>
      <w:r>
        <w:t xml:space="preserve">900 </w:t>
      </w:r>
      <w:r w:rsidR="009A3BAF">
        <w:t>Pipe Hangers and Support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7A5B1DE6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517085">
              <w:t>Crosswalk</w:t>
            </w:r>
          </w:p>
        </w:tc>
      </w:tr>
      <w:tr w:rsidR="009A3BAF" w:rsidRPr="00E60D07" w14:paraId="04893423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276B5848" w14:textId="0B7E03B8" w:rsidR="009A3BAF" w:rsidRPr="00E60D07" w:rsidRDefault="009A3BAF" w:rsidP="009A3BAF">
            <w:pPr>
              <w:rPr>
                <w:rFonts w:eastAsia="Times New Roman" w:cs="Arial"/>
              </w:rPr>
            </w:pPr>
            <w:r w:rsidRPr="00E7602A">
              <w:t>901</w:t>
            </w:r>
          </w:p>
        </w:tc>
        <w:tc>
          <w:tcPr>
            <w:tcW w:w="7650" w:type="dxa"/>
            <w:vAlign w:val="center"/>
          </w:tcPr>
          <w:p w14:paraId="5C267A34" w14:textId="3F6CD8F8" w:rsidR="009A3BAF" w:rsidRPr="00E60D07" w:rsidRDefault="009A3BAF" w:rsidP="009A3BAF">
            <w:pPr>
              <w:rPr>
                <w:rFonts w:eastAsia="Times New Roman" w:cs="Arial"/>
              </w:rPr>
            </w:pPr>
            <w:r w:rsidRPr="00E7602A">
              <w:t>Use hangers to secure horizontal and vertical pipe to masonry, metal</w:t>
            </w:r>
            <w:r w:rsidR="007F0D96">
              <w:t>,</w:t>
            </w:r>
            <w:r w:rsidRPr="00E7602A">
              <w:t xml:space="preserve"> and wood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26F0310D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1EA1D777" w14:textId="52CA48EE" w:rsidR="009A3BAF" w:rsidRPr="00E60D07" w:rsidRDefault="009A3BAF" w:rsidP="009A3BAF">
            <w:pPr>
              <w:rPr>
                <w:rFonts w:eastAsia="Times New Roman" w:cs="Arial"/>
              </w:rPr>
            </w:pPr>
            <w:r w:rsidRPr="00E7602A">
              <w:t>902</w:t>
            </w:r>
          </w:p>
        </w:tc>
        <w:tc>
          <w:tcPr>
            <w:tcW w:w="7650" w:type="dxa"/>
            <w:vAlign w:val="center"/>
          </w:tcPr>
          <w:p w14:paraId="41D3C546" w14:textId="4562FEAF" w:rsidR="009A3BAF" w:rsidRPr="00E60D07" w:rsidRDefault="009A3BAF" w:rsidP="009A3BAF">
            <w:pPr>
              <w:rPr>
                <w:rFonts w:eastAsia="Times New Roman" w:cs="Arial"/>
              </w:rPr>
            </w:pPr>
            <w:r w:rsidRPr="00E7602A">
              <w:t xml:space="preserve">Layout and explain various fixture carriers. </w:t>
            </w:r>
          </w:p>
        </w:tc>
        <w:tc>
          <w:tcPr>
            <w:tcW w:w="1620" w:type="dxa"/>
            <w:vAlign w:val="center"/>
          </w:tcPr>
          <w:p w14:paraId="7443EE7C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40B9515A" w14:textId="62EAC50C" w:rsidR="00E31D6A" w:rsidRDefault="00E31D6A" w:rsidP="00E31D6A">
      <w:pPr>
        <w:pStyle w:val="Heading2"/>
      </w:pPr>
      <w:bookmarkStart w:id="4" w:name="_Hlk66374286"/>
      <w:r>
        <w:t xml:space="preserve">1000 </w:t>
      </w:r>
      <w:r w:rsidR="009A3BAF">
        <w:t>Water Distribution Lin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7E89754A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517085">
              <w:t>Crosswalk</w:t>
            </w:r>
          </w:p>
        </w:tc>
      </w:tr>
      <w:tr w:rsidR="009A3BAF" w:rsidRPr="00E60D07" w14:paraId="7F4900B0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2DA31837" w14:textId="4551EF56" w:rsidR="009A3BAF" w:rsidRPr="00E60D07" w:rsidRDefault="009A3BAF" w:rsidP="009A3BAF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64E4B478" w14:textId="7AC05CF9" w:rsidR="009A3BAF" w:rsidRPr="00E60D07" w:rsidRDefault="009A3BAF" w:rsidP="009A3BAF">
            <w:pPr>
              <w:rPr>
                <w:rFonts w:eastAsia="Times New Roman" w:cs="Arial"/>
              </w:rPr>
            </w:pPr>
            <w:r w:rsidRPr="003503B2">
              <w:t>RESERVED</w:t>
            </w:r>
            <w:r w:rsidR="00053532">
              <w:t xml:space="preserve"> (1001)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6971A3B1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2EAC6576" w14:textId="41300852" w:rsidR="009A3BAF" w:rsidRPr="00E60D07" w:rsidRDefault="009A3BAF" w:rsidP="009A3BAF">
            <w:pPr>
              <w:rPr>
                <w:rFonts w:eastAsia="Times New Roman" w:cs="Arial"/>
              </w:rPr>
            </w:pPr>
            <w:r w:rsidRPr="003503B2">
              <w:t>1002</w:t>
            </w:r>
          </w:p>
        </w:tc>
        <w:tc>
          <w:tcPr>
            <w:tcW w:w="7650" w:type="dxa"/>
            <w:vAlign w:val="center"/>
          </w:tcPr>
          <w:p w14:paraId="26BD2DB8" w14:textId="0D2648C4" w:rsidR="009A3BAF" w:rsidRPr="00E60D07" w:rsidRDefault="009A3BAF" w:rsidP="009A3BAF">
            <w:pPr>
              <w:rPr>
                <w:rFonts w:eastAsia="Times New Roman" w:cs="Arial"/>
              </w:rPr>
            </w:pPr>
            <w:r w:rsidRPr="003503B2">
              <w:t>Rough-in water supply lines for residential and commercial fixtures according to manufacturer</w:t>
            </w:r>
            <w:r w:rsidR="00C73292">
              <w:t xml:space="preserve"> spec</w:t>
            </w:r>
            <w:r w:rsidRPr="003503B2">
              <w:t xml:space="preserve"> sheet. </w:t>
            </w:r>
          </w:p>
        </w:tc>
        <w:tc>
          <w:tcPr>
            <w:tcW w:w="1620" w:type="dxa"/>
            <w:vAlign w:val="center"/>
          </w:tcPr>
          <w:p w14:paraId="428FBB1E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349A279B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47A1A36E" w14:textId="73579074" w:rsidR="009A3BAF" w:rsidRPr="00E60D07" w:rsidRDefault="009A3BAF" w:rsidP="009A3BAF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1F077C8B" w14:textId="26AC9161" w:rsidR="009A3BAF" w:rsidRPr="00E60D07" w:rsidRDefault="009A3BAF" w:rsidP="009A3BAF">
            <w:pPr>
              <w:rPr>
                <w:rFonts w:eastAsia="Times New Roman" w:cs="Arial"/>
              </w:rPr>
            </w:pPr>
            <w:r w:rsidRPr="003503B2">
              <w:t>RESERVED</w:t>
            </w:r>
            <w:r w:rsidR="00053532">
              <w:t xml:space="preserve"> (1003)</w:t>
            </w:r>
          </w:p>
        </w:tc>
        <w:tc>
          <w:tcPr>
            <w:tcW w:w="1620" w:type="dxa"/>
            <w:vAlign w:val="center"/>
          </w:tcPr>
          <w:p w14:paraId="7D41A234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bookmarkEnd w:id="4"/>
    </w:tbl>
    <w:p w14:paraId="54F3251D" w14:textId="77777777" w:rsidR="00E1253B" w:rsidRDefault="00E1253B" w:rsidP="001314D6">
      <w:pPr>
        <w:pStyle w:val="Heading2"/>
      </w:pPr>
    </w:p>
    <w:p w14:paraId="4F1935E0" w14:textId="77777777" w:rsidR="00E1253B" w:rsidRDefault="00E1253B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5DF0E1E1" w14:textId="0EE3AAB9" w:rsidR="001314D6" w:rsidRDefault="001314D6" w:rsidP="001314D6">
      <w:pPr>
        <w:pStyle w:val="Heading2"/>
      </w:pPr>
      <w:r>
        <w:lastRenderedPageBreak/>
        <w:t xml:space="preserve">1100 </w:t>
      </w:r>
      <w:r w:rsidR="009A3BAF">
        <w:t>Steel Pipe Operation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47B764AC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26082BFB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517085">
              <w:t>Crosswalk</w:t>
            </w:r>
          </w:p>
        </w:tc>
      </w:tr>
      <w:tr w:rsidR="009A3BAF" w:rsidRPr="00E60D07" w14:paraId="07CC0B0F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619DF645" w14:textId="6CF978E1" w:rsidR="009A3BAF" w:rsidRPr="00E60D07" w:rsidRDefault="009A3BAF" w:rsidP="009A3BAF">
            <w:pPr>
              <w:rPr>
                <w:rFonts w:eastAsia="Times New Roman" w:cs="Arial"/>
              </w:rPr>
            </w:pPr>
            <w:r w:rsidRPr="00CA53B6">
              <w:t>1101</w:t>
            </w:r>
          </w:p>
        </w:tc>
        <w:tc>
          <w:tcPr>
            <w:tcW w:w="7650" w:type="dxa"/>
            <w:vAlign w:val="center"/>
          </w:tcPr>
          <w:p w14:paraId="03FDA277" w14:textId="0DAF2648" w:rsidR="009A3BAF" w:rsidRPr="00E60D07" w:rsidRDefault="009A3BAF" w:rsidP="009A3BAF">
            <w:pPr>
              <w:rPr>
                <w:rFonts w:eastAsia="Times New Roman" w:cs="Arial"/>
              </w:rPr>
            </w:pPr>
            <w:r w:rsidRPr="00CA53B6">
              <w:t xml:space="preserve">Thread steel pipe with an adjustable die, power threading machine, </w:t>
            </w:r>
            <w:r w:rsidR="007F0D96">
              <w:t xml:space="preserve">and </w:t>
            </w:r>
            <w:r w:rsidR="00C73292">
              <w:t xml:space="preserve">hand threader. 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F4CFE7E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7E73AD8F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39D0E56A" w14:textId="5669C57D" w:rsidR="009A3BAF" w:rsidRPr="00E60D07" w:rsidRDefault="009A3BAF" w:rsidP="009A3BAF">
            <w:pPr>
              <w:rPr>
                <w:rFonts w:eastAsia="Times New Roman" w:cs="Arial"/>
              </w:rPr>
            </w:pPr>
            <w:r w:rsidRPr="00CA53B6">
              <w:t>1102</w:t>
            </w:r>
          </w:p>
        </w:tc>
        <w:tc>
          <w:tcPr>
            <w:tcW w:w="7650" w:type="dxa"/>
            <w:vAlign w:val="center"/>
          </w:tcPr>
          <w:p w14:paraId="1DFDD85F" w14:textId="38CC90B9" w:rsidR="009A3BAF" w:rsidRPr="00E60D07" w:rsidRDefault="009A3BAF" w:rsidP="009A3BAF">
            <w:pPr>
              <w:rPr>
                <w:rFonts w:eastAsia="Times New Roman" w:cs="Arial"/>
              </w:rPr>
            </w:pPr>
            <w:r w:rsidRPr="00CA53B6">
              <w:t>Measure, cut, ream</w:t>
            </w:r>
            <w:r w:rsidR="007F0D96">
              <w:t>,</w:t>
            </w:r>
            <w:r w:rsidRPr="00CA53B6">
              <w:t xml:space="preserve"> and assemble various types of steel piping.</w:t>
            </w:r>
          </w:p>
        </w:tc>
        <w:tc>
          <w:tcPr>
            <w:tcW w:w="1620" w:type="dxa"/>
            <w:vAlign w:val="center"/>
          </w:tcPr>
          <w:p w14:paraId="2E626537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D1CB5F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33A21A35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36D6540A" w14:textId="0007DDBB" w:rsidR="009A3BAF" w:rsidRPr="00E60D07" w:rsidRDefault="009A3BAF" w:rsidP="009A3BAF">
            <w:pPr>
              <w:rPr>
                <w:rFonts w:eastAsia="Times New Roman" w:cs="Arial"/>
              </w:rPr>
            </w:pPr>
            <w:r w:rsidRPr="00CA53B6">
              <w:t>1103</w:t>
            </w:r>
          </w:p>
        </w:tc>
        <w:tc>
          <w:tcPr>
            <w:tcW w:w="7650" w:type="dxa"/>
            <w:vAlign w:val="center"/>
          </w:tcPr>
          <w:p w14:paraId="5762DEAB" w14:textId="3ACD522A" w:rsidR="009A3BAF" w:rsidRPr="00E60D07" w:rsidRDefault="009A3BAF" w:rsidP="009A3BAF">
            <w:pPr>
              <w:rPr>
                <w:rFonts w:eastAsia="Times New Roman" w:cs="Arial"/>
              </w:rPr>
            </w:pPr>
            <w:r w:rsidRPr="00CA53B6">
              <w:t>Adapt steel pipe to other piping materials.</w:t>
            </w:r>
          </w:p>
        </w:tc>
        <w:tc>
          <w:tcPr>
            <w:tcW w:w="1620" w:type="dxa"/>
            <w:vAlign w:val="center"/>
          </w:tcPr>
          <w:p w14:paraId="07053A90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EA46420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73292" w:rsidRPr="00E60D07" w14:paraId="3E4E452D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7B4E8639" w14:textId="53214985" w:rsidR="00C73292" w:rsidRPr="00CA53B6" w:rsidRDefault="00C73292" w:rsidP="009A3BAF">
            <w:r>
              <w:t>1104</w:t>
            </w:r>
          </w:p>
        </w:tc>
        <w:tc>
          <w:tcPr>
            <w:tcW w:w="7650" w:type="dxa"/>
            <w:vAlign w:val="center"/>
          </w:tcPr>
          <w:p w14:paraId="0E80371D" w14:textId="5274F88A" w:rsidR="00C73292" w:rsidRPr="00CA53B6" w:rsidRDefault="00C73292" w:rsidP="009A3BAF">
            <w:r>
              <w:t>Assemble black steel pipe with mega press fittings.</w:t>
            </w:r>
          </w:p>
        </w:tc>
        <w:tc>
          <w:tcPr>
            <w:tcW w:w="1620" w:type="dxa"/>
            <w:vAlign w:val="center"/>
          </w:tcPr>
          <w:p w14:paraId="67CF177E" w14:textId="77777777" w:rsidR="00C73292" w:rsidRPr="00E60D07" w:rsidRDefault="00C73292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EC53350" w14:textId="77777777" w:rsidR="00C73292" w:rsidRPr="00E60D07" w:rsidRDefault="00C73292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C73292" w:rsidRPr="00E60D07" w14:paraId="69E72544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61299DCC" w14:textId="12A57AF6" w:rsidR="00C73292" w:rsidRDefault="00C73292" w:rsidP="009A3BAF">
            <w:r>
              <w:t>1105</w:t>
            </w:r>
          </w:p>
        </w:tc>
        <w:tc>
          <w:tcPr>
            <w:tcW w:w="7650" w:type="dxa"/>
            <w:vAlign w:val="center"/>
          </w:tcPr>
          <w:p w14:paraId="14977840" w14:textId="350E9399" w:rsidR="00C73292" w:rsidRDefault="00C73292" w:rsidP="009A3BAF">
            <w:r>
              <w:t xml:space="preserve">Assemble </w:t>
            </w:r>
            <w:r w:rsidR="00E1253B">
              <w:t xml:space="preserve">Corrugated </w:t>
            </w:r>
            <w:r w:rsidR="002C2766">
              <w:t>Stainless-Steel</w:t>
            </w:r>
            <w:r w:rsidR="00E1253B">
              <w:t xml:space="preserve"> Tubing (</w:t>
            </w:r>
            <w:r>
              <w:t>CSST</w:t>
            </w:r>
            <w:r w:rsidR="00E1253B">
              <w:t>)</w:t>
            </w:r>
            <w:r>
              <w:t xml:space="preserve"> pipe and fittings.</w:t>
            </w:r>
          </w:p>
        </w:tc>
        <w:tc>
          <w:tcPr>
            <w:tcW w:w="1620" w:type="dxa"/>
            <w:vAlign w:val="center"/>
          </w:tcPr>
          <w:p w14:paraId="11ECDA43" w14:textId="77777777" w:rsidR="00C73292" w:rsidRPr="00E60D07" w:rsidRDefault="00C73292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67DF9DB" w14:textId="77777777" w:rsidR="00C73292" w:rsidRPr="00E60D07" w:rsidRDefault="00C73292" w:rsidP="009A3BA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17720F2" w14:textId="1B8094D2" w:rsidR="001314D6" w:rsidRDefault="001314D6" w:rsidP="001314D6">
      <w:pPr>
        <w:pStyle w:val="Heading2"/>
      </w:pPr>
      <w:r>
        <w:t>1</w:t>
      </w:r>
      <w:r w:rsidR="007865A2">
        <w:t>2</w:t>
      </w:r>
      <w:r>
        <w:t xml:space="preserve">00 </w:t>
      </w:r>
      <w:r w:rsidR="009A3BAF">
        <w:t xml:space="preserve">Cast Iron Pipe Operation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F2AAA24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237A04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B0DB99C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967774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F71788D" w14:textId="6E22704E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517085">
              <w:t>Crosswalk</w:t>
            </w:r>
          </w:p>
        </w:tc>
      </w:tr>
      <w:tr w:rsidR="009A3BAF" w:rsidRPr="00E60D07" w14:paraId="424F315F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62CDF6BA" w14:textId="1EEF1510" w:rsidR="009A3BAF" w:rsidRPr="00E60D07" w:rsidRDefault="009A3BAF" w:rsidP="009A3BAF">
            <w:pPr>
              <w:rPr>
                <w:rFonts w:eastAsia="Times New Roman" w:cs="Arial"/>
              </w:rPr>
            </w:pPr>
            <w:r w:rsidRPr="00453277">
              <w:t>1201</w:t>
            </w:r>
          </w:p>
        </w:tc>
        <w:tc>
          <w:tcPr>
            <w:tcW w:w="7650" w:type="dxa"/>
            <w:vAlign w:val="center"/>
          </w:tcPr>
          <w:p w14:paraId="127F1AA2" w14:textId="2579C670" w:rsidR="009A3BAF" w:rsidRPr="00E60D07" w:rsidRDefault="009A3BAF" w:rsidP="009A3BAF">
            <w:pPr>
              <w:rPr>
                <w:rFonts w:eastAsia="Times New Roman" w:cs="Arial"/>
              </w:rPr>
            </w:pPr>
            <w:r w:rsidRPr="00453277">
              <w:t xml:space="preserve">Use tools for working with cast iron pipe.  </w:t>
            </w:r>
          </w:p>
        </w:tc>
        <w:tc>
          <w:tcPr>
            <w:tcW w:w="1620" w:type="dxa"/>
            <w:vAlign w:val="center"/>
            <w:hideMark/>
          </w:tcPr>
          <w:p w14:paraId="312D8342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113C9D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2C1B18A9" w14:textId="77777777" w:rsidTr="00DA4AB0">
        <w:trPr>
          <w:trHeight w:val="278"/>
        </w:trPr>
        <w:tc>
          <w:tcPr>
            <w:tcW w:w="715" w:type="dxa"/>
            <w:vAlign w:val="center"/>
          </w:tcPr>
          <w:p w14:paraId="7325D749" w14:textId="65EF9CEA" w:rsidR="009A3BAF" w:rsidRPr="00E60D07" w:rsidRDefault="009A3BAF" w:rsidP="009A3BAF">
            <w:pPr>
              <w:rPr>
                <w:rFonts w:eastAsia="Times New Roman" w:cs="Arial"/>
              </w:rPr>
            </w:pPr>
            <w:r w:rsidRPr="00453277">
              <w:t>1202</w:t>
            </w:r>
          </w:p>
        </w:tc>
        <w:tc>
          <w:tcPr>
            <w:tcW w:w="7650" w:type="dxa"/>
            <w:vAlign w:val="center"/>
          </w:tcPr>
          <w:p w14:paraId="0DC0FA31" w14:textId="6FDA83BF" w:rsidR="009A3BAF" w:rsidRPr="00E60D07" w:rsidRDefault="009A3BAF" w:rsidP="009A3BAF">
            <w:pPr>
              <w:rPr>
                <w:rFonts w:eastAsia="Times New Roman" w:cs="Arial"/>
              </w:rPr>
            </w:pPr>
            <w:r w:rsidRPr="00453277">
              <w:t>Measure and cut cast iron soil pipe with various cutting methods.</w:t>
            </w:r>
          </w:p>
        </w:tc>
        <w:tc>
          <w:tcPr>
            <w:tcW w:w="1620" w:type="dxa"/>
            <w:vAlign w:val="center"/>
          </w:tcPr>
          <w:p w14:paraId="3F4AE837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7BB6B96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76CDDC00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268DC398" w14:textId="0635D26F" w:rsidR="009A3BAF" w:rsidRPr="00E60D07" w:rsidRDefault="009A3BAF" w:rsidP="009A3BAF">
            <w:pPr>
              <w:rPr>
                <w:rFonts w:eastAsia="Times New Roman" w:cs="Arial"/>
              </w:rPr>
            </w:pPr>
            <w:r w:rsidRPr="00453277">
              <w:t>1203</w:t>
            </w:r>
          </w:p>
        </w:tc>
        <w:tc>
          <w:tcPr>
            <w:tcW w:w="7650" w:type="dxa"/>
            <w:vAlign w:val="center"/>
          </w:tcPr>
          <w:p w14:paraId="27955A8A" w14:textId="2ED7FCB2" w:rsidR="009A3BAF" w:rsidRPr="00E60D07" w:rsidRDefault="009A3BAF" w:rsidP="009A3BAF">
            <w:pPr>
              <w:rPr>
                <w:rFonts w:eastAsia="Times New Roman" w:cs="Arial"/>
              </w:rPr>
            </w:pPr>
            <w:r w:rsidRPr="00453277">
              <w:t xml:space="preserve">Assemble cast iron with No Hub, </w:t>
            </w:r>
            <w:proofErr w:type="spellStart"/>
            <w:r w:rsidRPr="00453277">
              <w:t>Fernco</w:t>
            </w:r>
            <w:proofErr w:type="spellEnd"/>
            <w:r w:rsidR="007F0D96">
              <w:t>,</w:t>
            </w:r>
            <w:r w:rsidRPr="00453277">
              <w:t xml:space="preserve"> and </w:t>
            </w:r>
            <w:r w:rsidR="007F0D96">
              <w:t>r</w:t>
            </w:r>
            <w:r w:rsidRPr="00453277">
              <w:t xml:space="preserve">ubber </w:t>
            </w:r>
            <w:r w:rsidR="007F0D96">
              <w:t>g</w:t>
            </w:r>
            <w:r w:rsidRPr="00453277">
              <w:t xml:space="preserve">asketed </w:t>
            </w:r>
            <w:r w:rsidR="007F0D96">
              <w:t>j</w:t>
            </w:r>
            <w:r w:rsidRPr="00453277">
              <w:t xml:space="preserve">oints. </w:t>
            </w:r>
          </w:p>
        </w:tc>
        <w:tc>
          <w:tcPr>
            <w:tcW w:w="1620" w:type="dxa"/>
            <w:vAlign w:val="center"/>
          </w:tcPr>
          <w:p w14:paraId="27BF1C14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9A4EABA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73292" w:rsidRPr="00E60D07" w14:paraId="1C08BBB5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7B9DDB44" w14:textId="0856B30C" w:rsidR="00C73292" w:rsidRPr="00453277" w:rsidRDefault="00C73292" w:rsidP="009A3BAF">
            <w:r>
              <w:t xml:space="preserve">1204 </w:t>
            </w:r>
          </w:p>
        </w:tc>
        <w:tc>
          <w:tcPr>
            <w:tcW w:w="7650" w:type="dxa"/>
            <w:vAlign w:val="center"/>
          </w:tcPr>
          <w:p w14:paraId="71F1B2F1" w14:textId="3A26A8B4" w:rsidR="00C73292" w:rsidRPr="00453277" w:rsidRDefault="00C73292" w:rsidP="009A3BAF">
            <w:r>
              <w:t>Research lead joints.</w:t>
            </w:r>
          </w:p>
        </w:tc>
        <w:tc>
          <w:tcPr>
            <w:tcW w:w="1620" w:type="dxa"/>
            <w:vAlign w:val="center"/>
          </w:tcPr>
          <w:p w14:paraId="606AAF7A" w14:textId="77777777" w:rsidR="00C73292" w:rsidRPr="00E60D07" w:rsidRDefault="00C73292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AB2C2" w14:textId="77777777" w:rsidR="00C73292" w:rsidRPr="00E60D07" w:rsidRDefault="00C73292" w:rsidP="009A3BA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E28E936" w14:textId="33FFF4F1" w:rsidR="001314D6" w:rsidRDefault="001314D6" w:rsidP="001314D6">
      <w:pPr>
        <w:pStyle w:val="Heading2"/>
      </w:pPr>
      <w:r>
        <w:t>1</w:t>
      </w:r>
      <w:r w:rsidR="007865A2">
        <w:t>3</w:t>
      </w:r>
      <w:r>
        <w:t xml:space="preserve">00 </w:t>
      </w:r>
      <w:r w:rsidR="009A3BAF">
        <w:t>Reserved</w:t>
      </w:r>
    </w:p>
    <w:p w14:paraId="191B0C82" w14:textId="7822CA38" w:rsidR="001314D6" w:rsidRDefault="001314D6" w:rsidP="001314D6">
      <w:pPr>
        <w:pStyle w:val="Heading2"/>
      </w:pPr>
      <w:r>
        <w:t>1</w:t>
      </w:r>
      <w:r w:rsidR="00C30671">
        <w:t>4</w:t>
      </w:r>
      <w:r>
        <w:t xml:space="preserve">00 </w:t>
      </w:r>
      <w:r w:rsidR="009A3BAF">
        <w:t>Drains, Stacks and Sewer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78F9B29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DBB9D49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18DCCFD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FDED17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37D4368" w14:textId="510508BD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517085">
              <w:t>Crosswalk</w:t>
            </w:r>
          </w:p>
        </w:tc>
      </w:tr>
      <w:tr w:rsidR="009A3BAF" w:rsidRPr="00E60D07" w14:paraId="014EA4E1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5B405E71" w14:textId="56365A4D" w:rsidR="009A3BAF" w:rsidRPr="00E60D07" w:rsidRDefault="009A3BAF" w:rsidP="009A3BAF">
            <w:pPr>
              <w:rPr>
                <w:rFonts w:eastAsia="Times New Roman" w:cs="Arial"/>
              </w:rPr>
            </w:pPr>
            <w:r w:rsidRPr="003500E4">
              <w:t>1401</w:t>
            </w:r>
          </w:p>
        </w:tc>
        <w:tc>
          <w:tcPr>
            <w:tcW w:w="7650" w:type="dxa"/>
            <w:vAlign w:val="center"/>
          </w:tcPr>
          <w:p w14:paraId="4F73FA47" w14:textId="41D671D0" w:rsidR="009A3BAF" w:rsidRPr="00E60D07" w:rsidRDefault="009A3BAF" w:rsidP="009A3BAF">
            <w:pPr>
              <w:rPr>
                <w:rFonts w:eastAsia="Times New Roman" w:cs="Arial"/>
              </w:rPr>
            </w:pPr>
            <w:r w:rsidRPr="003500E4">
              <w:t>Lay out and establish grade</w:t>
            </w:r>
            <w:r w:rsidR="007F0D96">
              <w:t>/</w:t>
            </w:r>
            <w:r w:rsidRPr="003500E4">
              <w:t>slope for drain lines.</w:t>
            </w:r>
          </w:p>
        </w:tc>
        <w:tc>
          <w:tcPr>
            <w:tcW w:w="1620" w:type="dxa"/>
            <w:vAlign w:val="center"/>
            <w:hideMark/>
          </w:tcPr>
          <w:p w14:paraId="2F555ED8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9245144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40061C5C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4117F2ED" w14:textId="27F2CB48" w:rsidR="009A3BAF" w:rsidRPr="00E60D07" w:rsidRDefault="009A3BAF" w:rsidP="009A3BAF">
            <w:pPr>
              <w:rPr>
                <w:rFonts w:eastAsia="Times New Roman" w:cs="Arial"/>
              </w:rPr>
            </w:pPr>
            <w:r w:rsidRPr="003500E4">
              <w:t>1402</w:t>
            </w:r>
          </w:p>
        </w:tc>
        <w:tc>
          <w:tcPr>
            <w:tcW w:w="7650" w:type="dxa"/>
            <w:vAlign w:val="center"/>
          </w:tcPr>
          <w:p w14:paraId="4ECF47DD" w14:textId="05597AE2" w:rsidR="009A3BAF" w:rsidRPr="00E60D07" w:rsidRDefault="009A3BAF" w:rsidP="009A3BAF">
            <w:pPr>
              <w:rPr>
                <w:rFonts w:eastAsia="Times New Roman" w:cs="Arial"/>
              </w:rPr>
            </w:pPr>
            <w:r w:rsidRPr="003500E4">
              <w:t>Explain backwater prevention.</w:t>
            </w:r>
          </w:p>
        </w:tc>
        <w:tc>
          <w:tcPr>
            <w:tcW w:w="1620" w:type="dxa"/>
            <w:vAlign w:val="center"/>
          </w:tcPr>
          <w:p w14:paraId="0104BF75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E319AA3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74A2410A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457ABCCB" w14:textId="20222328" w:rsidR="009A3BAF" w:rsidRPr="00E60D07" w:rsidRDefault="009A3BAF" w:rsidP="009A3BAF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10A97EEE" w14:textId="6E2F69B8" w:rsidR="009A3BAF" w:rsidRPr="00E60D07" w:rsidRDefault="009A3BAF" w:rsidP="009A3BAF">
            <w:pPr>
              <w:rPr>
                <w:rFonts w:eastAsia="Times New Roman" w:cs="Arial"/>
              </w:rPr>
            </w:pPr>
            <w:r w:rsidRPr="003500E4">
              <w:t>RESERVED</w:t>
            </w:r>
            <w:r w:rsidR="00053532">
              <w:t xml:space="preserve"> (1403)</w:t>
            </w:r>
          </w:p>
        </w:tc>
        <w:tc>
          <w:tcPr>
            <w:tcW w:w="1620" w:type="dxa"/>
            <w:vAlign w:val="center"/>
          </w:tcPr>
          <w:p w14:paraId="5177395E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E09ADF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16EEC040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0FA60948" w14:textId="58AB7F56" w:rsidR="009A3BAF" w:rsidRPr="001F72A9" w:rsidRDefault="009A3BAF" w:rsidP="009A3BAF"/>
        </w:tc>
        <w:tc>
          <w:tcPr>
            <w:tcW w:w="7650" w:type="dxa"/>
            <w:vAlign w:val="center"/>
          </w:tcPr>
          <w:p w14:paraId="6FBED151" w14:textId="595B56EA" w:rsidR="009A3BAF" w:rsidRPr="001F72A9" w:rsidRDefault="009A3BAF" w:rsidP="009A3BAF">
            <w:r w:rsidRPr="003500E4">
              <w:t>RESERVED</w:t>
            </w:r>
            <w:r w:rsidR="00053532">
              <w:t xml:space="preserve"> (1404)</w:t>
            </w:r>
          </w:p>
        </w:tc>
        <w:tc>
          <w:tcPr>
            <w:tcW w:w="1620" w:type="dxa"/>
            <w:vAlign w:val="center"/>
          </w:tcPr>
          <w:p w14:paraId="0670F92E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7140ACA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0ED74CFE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60521B0F" w14:textId="25B1AB1F" w:rsidR="009A3BAF" w:rsidRPr="001F72A9" w:rsidRDefault="009A3BAF" w:rsidP="009A3BAF">
            <w:r w:rsidRPr="003500E4">
              <w:t>1405</w:t>
            </w:r>
          </w:p>
        </w:tc>
        <w:tc>
          <w:tcPr>
            <w:tcW w:w="7650" w:type="dxa"/>
            <w:vAlign w:val="center"/>
          </w:tcPr>
          <w:p w14:paraId="48E4F70D" w14:textId="7969C020" w:rsidR="009A3BAF" w:rsidRPr="001F72A9" w:rsidRDefault="009A3BAF" w:rsidP="009A3BAF">
            <w:r w:rsidRPr="003500E4">
              <w:t>Rough-in drain lines for residential and commercial fixtures according to manufacturer</w:t>
            </w:r>
            <w:r w:rsidR="00C73292">
              <w:t xml:space="preserve"> spec</w:t>
            </w:r>
            <w:r w:rsidR="002C2766">
              <w:t>ification</w:t>
            </w:r>
            <w:r w:rsidR="00C73292">
              <w:t xml:space="preserve"> </w:t>
            </w:r>
            <w:r w:rsidRPr="003500E4">
              <w:t xml:space="preserve">sheet. </w:t>
            </w:r>
          </w:p>
        </w:tc>
        <w:tc>
          <w:tcPr>
            <w:tcW w:w="1620" w:type="dxa"/>
            <w:vAlign w:val="center"/>
          </w:tcPr>
          <w:p w14:paraId="12E67715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E730D70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A531F8B" w14:textId="7CCCA179" w:rsidR="001314D6" w:rsidRDefault="001314D6" w:rsidP="001314D6">
      <w:pPr>
        <w:pStyle w:val="Heading2"/>
      </w:pPr>
      <w:r>
        <w:lastRenderedPageBreak/>
        <w:t>1</w:t>
      </w:r>
      <w:r w:rsidR="00C30671">
        <w:t>5</w:t>
      </w:r>
      <w:r>
        <w:t xml:space="preserve">00 </w:t>
      </w:r>
      <w:r w:rsidR="002F6474">
        <w:t>Fixtur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4187188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1EDE98B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2F254F5E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56282C5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F3F8D31" w14:textId="622D5C06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517085">
              <w:t>Crosswalk</w:t>
            </w:r>
          </w:p>
        </w:tc>
      </w:tr>
      <w:tr w:rsidR="009A3BAF" w:rsidRPr="00E60D07" w14:paraId="746C51CB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68C85B6D" w14:textId="14C76EF8" w:rsidR="009A3BAF" w:rsidRPr="00E60D07" w:rsidRDefault="009A3BAF" w:rsidP="009A3BAF">
            <w:pPr>
              <w:rPr>
                <w:rFonts w:eastAsia="Times New Roman" w:cs="Arial"/>
              </w:rPr>
            </w:pPr>
            <w:r w:rsidRPr="00AA1CE0">
              <w:t>1501</w:t>
            </w:r>
          </w:p>
        </w:tc>
        <w:tc>
          <w:tcPr>
            <w:tcW w:w="7650" w:type="dxa"/>
            <w:vAlign w:val="center"/>
          </w:tcPr>
          <w:p w14:paraId="69684986" w14:textId="3187FF6B" w:rsidR="009A3BAF" w:rsidRPr="00E60D07" w:rsidRDefault="009A3BAF" w:rsidP="009A3BAF">
            <w:pPr>
              <w:rPr>
                <w:rFonts w:eastAsia="Times New Roman" w:cs="Arial"/>
              </w:rPr>
            </w:pPr>
            <w:r w:rsidRPr="00AA1CE0">
              <w:t>Install gravity, pressure assist</w:t>
            </w:r>
            <w:r w:rsidR="007F0D96">
              <w:t>,</w:t>
            </w:r>
            <w:r w:rsidRPr="00AA1CE0">
              <w:t xml:space="preserve"> </w:t>
            </w:r>
            <w:r w:rsidR="00BC55F3">
              <w:t>or</w:t>
            </w:r>
            <w:r w:rsidRPr="00AA1CE0">
              <w:t xml:space="preserve"> flush valve type water</w:t>
            </w:r>
            <w:r w:rsidR="009143A8">
              <w:t xml:space="preserve"> </w:t>
            </w:r>
            <w:r w:rsidRPr="00AA1CE0">
              <w:t>closets.</w:t>
            </w:r>
          </w:p>
        </w:tc>
        <w:tc>
          <w:tcPr>
            <w:tcW w:w="1620" w:type="dxa"/>
            <w:vAlign w:val="center"/>
            <w:hideMark/>
          </w:tcPr>
          <w:p w14:paraId="60D98D38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150B7AA2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79801D08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7A8ADABE" w14:textId="22DB435B" w:rsidR="009A3BAF" w:rsidRPr="00E60D07" w:rsidRDefault="009A3BAF" w:rsidP="009A3BAF">
            <w:pPr>
              <w:rPr>
                <w:rFonts w:eastAsia="Times New Roman" w:cs="Arial"/>
              </w:rPr>
            </w:pPr>
            <w:r w:rsidRPr="00AA1CE0">
              <w:t>1502</w:t>
            </w:r>
          </w:p>
        </w:tc>
        <w:tc>
          <w:tcPr>
            <w:tcW w:w="7650" w:type="dxa"/>
            <w:vAlign w:val="center"/>
          </w:tcPr>
          <w:p w14:paraId="3BF6B0EC" w14:textId="19E9BD5D" w:rsidR="009A3BAF" w:rsidRPr="00E60D07" w:rsidRDefault="009A3BAF" w:rsidP="009A3BAF">
            <w:pPr>
              <w:rPr>
                <w:rFonts w:eastAsia="Times New Roman" w:cs="Arial"/>
              </w:rPr>
            </w:pPr>
            <w:r w:rsidRPr="00AA1CE0">
              <w:t>Install bathtubs.</w:t>
            </w:r>
          </w:p>
        </w:tc>
        <w:tc>
          <w:tcPr>
            <w:tcW w:w="1620" w:type="dxa"/>
            <w:vAlign w:val="center"/>
          </w:tcPr>
          <w:p w14:paraId="01EE17FE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61B1EFA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4EA1DFF1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42E6C64D" w14:textId="56C4B853" w:rsidR="009A3BAF" w:rsidRPr="00E60D07" w:rsidRDefault="009A3BAF" w:rsidP="009A3BAF">
            <w:pPr>
              <w:rPr>
                <w:rFonts w:eastAsia="Times New Roman" w:cs="Arial"/>
              </w:rPr>
            </w:pPr>
            <w:r w:rsidRPr="00AA1CE0">
              <w:t>1503</w:t>
            </w:r>
          </w:p>
        </w:tc>
        <w:tc>
          <w:tcPr>
            <w:tcW w:w="7650" w:type="dxa"/>
            <w:vAlign w:val="center"/>
          </w:tcPr>
          <w:p w14:paraId="2A523E55" w14:textId="5C5ED296" w:rsidR="009A3BAF" w:rsidRPr="00E60D07" w:rsidRDefault="009A3BAF" w:rsidP="009A3BAF">
            <w:pPr>
              <w:rPr>
                <w:rFonts w:eastAsia="Times New Roman" w:cs="Arial"/>
              </w:rPr>
            </w:pPr>
            <w:r w:rsidRPr="00AA1CE0">
              <w:t>Install wall mounted fixtures.</w:t>
            </w:r>
          </w:p>
        </w:tc>
        <w:tc>
          <w:tcPr>
            <w:tcW w:w="1620" w:type="dxa"/>
            <w:vAlign w:val="center"/>
          </w:tcPr>
          <w:p w14:paraId="302E0BDC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89CD9C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63CE54CD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33190D93" w14:textId="02889775" w:rsidR="009A3BAF" w:rsidRPr="001F72A9" w:rsidRDefault="009A3BAF" w:rsidP="009A3BAF"/>
        </w:tc>
        <w:tc>
          <w:tcPr>
            <w:tcW w:w="7650" w:type="dxa"/>
            <w:vAlign w:val="center"/>
          </w:tcPr>
          <w:p w14:paraId="632A7EE4" w14:textId="26ED1D8C" w:rsidR="009A3BAF" w:rsidRPr="001F72A9" w:rsidRDefault="009A3BAF" w:rsidP="009A3BAF">
            <w:r w:rsidRPr="00AA1CE0">
              <w:t>RESERVED</w:t>
            </w:r>
            <w:r w:rsidR="00053532">
              <w:t xml:space="preserve"> (1504)</w:t>
            </w:r>
          </w:p>
        </w:tc>
        <w:tc>
          <w:tcPr>
            <w:tcW w:w="1620" w:type="dxa"/>
            <w:vAlign w:val="center"/>
          </w:tcPr>
          <w:p w14:paraId="7052DD66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047376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115ADB1A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7D981BA1" w14:textId="015DDDA7" w:rsidR="009A3BAF" w:rsidRPr="001F72A9" w:rsidRDefault="009A3BAF" w:rsidP="009A3BAF">
            <w:r w:rsidRPr="00AA1CE0">
              <w:t>1505</w:t>
            </w:r>
          </w:p>
        </w:tc>
        <w:tc>
          <w:tcPr>
            <w:tcW w:w="7650" w:type="dxa"/>
            <w:vAlign w:val="center"/>
          </w:tcPr>
          <w:p w14:paraId="4F68E38D" w14:textId="51EB4360" w:rsidR="009A3BAF" w:rsidRPr="001F72A9" w:rsidRDefault="009A3BAF" w:rsidP="009A3BAF">
            <w:r w:rsidRPr="00AA1CE0">
              <w:t>Install kitchen sinks.</w:t>
            </w:r>
          </w:p>
        </w:tc>
        <w:tc>
          <w:tcPr>
            <w:tcW w:w="1620" w:type="dxa"/>
            <w:vAlign w:val="center"/>
          </w:tcPr>
          <w:p w14:paraId="05EE8001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9B1496E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1E9299FC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25E0468E" w14:textId="7DEE7794" w:rsidR="009A3BAF" w:rsidRPr="00984785" w:rsidRDefault="009A3BAF" w:rsidP="009A3BAF">
            <w:r w:rsidRPr="00AA1CE0">
              <w:t>1506</w:t>
            </w:r>
          </w:p>
        </w:tc>
        <w:tc>
          <w:tcPr>
            <w:tcW w:w="7650" w:type="dxa"/>
            <w:vAlign w:val="center"/>
          </w:tcPr>
          <w:p w14:paraId="27FF7B32" w14:textId="671F7F71" w:rsidR="009A3BAF" w:rsidRPr="00984785" w:rsidRDefault="009A3BAF" w:rsidP="009A3BAF">
            <w:r w:rsidRPr="00AA1CE0">
              <w:t>Install prefabricated shower base drains.</w:t>
            </w:r>
          </w:p>
        </w:tc>
        <w:tc>
          <w:tcPr>
            <w:tcW w:w="1620" w:type="dxa"/>
            <w:vAlign w:val="center"/>
          </w:tcPr>
          <w:p w14:paraId="0F25FD31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F6EF3FA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7A9E056F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14B29290" w14:textId="5D28193A" w:rsidR="009A3BAF" w:rsidRPr="00984785" w:rsidRDefault="009A3BAF" w:rsidP="009A3BAF">
            <w:r w:rsidRPr="00AA1CE0">
              <w:t>1507</w:t>
            </w:r>
          </w:p>
        </w:tc>
        <w:tc>
          <w:tcPr>
            <w:tcW w:w="7650" w:type="dxa"/>
            <w:vAlign w:val="center"/>
          </w:tcPr>
          <w:p w14:paraId="21AD6C8B" w14:textId="0D6EFCCA" w:rsidR="009A3BAF" w:rsidRPr="00984785" w:rsidRDefault="009A3BAF" w:rsidP="009A3BAF">
            <w:r w:rsidRPr="00AA1CE0">
              <w:t>Install lavatories.</w:t>
            </w:r>
          </w:p>
        </w:tc>
        <w:tc>
          <w:tcPr>
            <w:tcW w:w="1620" w:type="dxa"/>
            <w:vAlign w:val="center"/>
          </w:tcPr>
          <w:p w14:paraId="1529C441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E5AC0A9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7CFB9745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40252647" w14:textId="4D270CCA" w:rsidR="009A3BAF" w:rsidRPr="00984785" w:rsidRDefault="009A3BAF" w:rsidP="009A3BAF"/>
        </w:tc>
        <w:tc>
          <w:tcPr>
            <w:tcW w:w="7650" w:type="dxa"/>
            <w:vAlign w:val="center"/>
          </w:tcPr>
          <w:p w14:paraId="6C3A3A8C" w14:textId="34AD970D" w:rsidR="009A3BAF" w:rsidRPr="00984785" w:rsidRDefault="009A3BAF" w:rsidP="009A3BAF">
            <w:r w:rsidRPr="00AA1CE0">
              <w:t>RESERVED</w:t>
            </w:r>
            <w:r w:rsidR="00053532">
              <w:t xml:space="preserve"> (1508)</w:t>
            </w:r>
          </w:p>
        </w:tc>
        <w:tc>
          <w:tcPr>
            <w:tcW w:w="1620" w:type="dxa"/>
            <w:vAlign w:val="center"/>
          </w:tcPr>
          <w:p w14:paraId="10E4F503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A983A26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40C9ADC1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0DB2BCAB" w14:textId="79C3C921" w:rsidR="009A3BAF" w:rsidRPr="004A3747" w:rsidRDefault="009A3BAF" w:rsidP="009A3BAF">
            <w:r w:rsidRPr="00AA1CE0">
              <w:t>1509</w:t>
            </w:r>
          </w:p>
        </w:tc>
        <w:tc>
          <w:tcPr>
            <w:tcW w:w="7650" w:type="dxa"/>
            <w:vAlign w:val="center"/>
          </w:tcPr>
          <w:p w14:paraId="1CFCA418" w14:textId="6707DD31" w:rsidR="009A3BAF" w:rsidRPr="004A3747" w:rsidRDefault="009A3BAF" w:rsidP="009A3BAF">
            <w:r w:rsidRPr="00AA1CE0">
              <w:t>Install fixture traps.</w:t>
            </w:r>
          </w:p>
        </w:tc>
        <w:tc>
          <w:tcPr>
            <w:tcW w:w="1620" w:type="dxa"/>
            <w:vAlign w:val="center"/>
          </w:tcPr>
          <w:p w14:paraId="232FFA7F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2A9A272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70A48B7" w14:textId="517C6ED6" w:rsidR="001314D6" w:rsidRDefault="001314D6" w:rsidP="001314D6">
      <w:pPr>
        <w:pStyle w:val="Heading2"/>
      </w:pPr>
      <w:r>
        <w:t>1</w:t>
      </w:r>
      <w:r w:rsidR="00D04192">
        <w:t>6</w:t>
      </w:r>
      <w:r>
        <w:t xml:space="preserve">00 </w:t>
      </w:r>
      <w:r w:rsidR="009A3BAF">
        <w:t>Applianc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5D7CBE2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9453A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9BF7F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F14742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EB9EB18" w14:textId="315A5EE0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517085">
              <w:t>Crosswalk</w:t>
            </w:r>
          </w:p>
        </w:tc>
      </w:tr>
      <w:tr w:rsidR="009A3BAF" w:rsidRPr="00E60D07" w14:paraId="128E297F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1597AE1F" w14:textId="58EDAE35" w:rsidR="009A3BAF" w:rsidRPr="00E60D07" w:rsidRDefault="009A3BAF" w:rsidP="009A3BAF">
            <w:pPr>
              <w:rPr>
                <w:rFonts w:eastAsia="Times New Roman" w:cs="Arial"/>
              </w:rPr>
            </w:pPr>
            <w:r w:rsidRPr="00F302DE">
              <w:t>1601</w:t>
            </w:r>
          </w:p>
        </w:tc>
        <w:tc>
          <w:tcPr>
            <w:tcW w:w="7650" w:type="dxa"/>
            <w:vAlign w:val="center"/>
          </w:tcPr>
          <w:p w14:paraId="76FF8777" w14:textId="28210CE1" w:rsidR="009A3BAF" w:rsidRPr="00E60D07" w:rsidRDefault="009A3BAF" w:rsidP="009A3BAF">
            <w:pPr>
              <w:rPr>
                <w:rFonts w:eastAsia="Times New Roman" w:cs="Arial"/>
              </w:rPr>
            </w:pPr>
            <w:r w:rsidRPr="00F302DE">
              <w:t>Install a dishwasher.</w:t>
            </w:r>
          </w:p>
        </w:tc>
        <w:tc>
          <w:tcPr>
            <w:tcW w:w="1620" w:type="dxa"/>
            <w:vAlign w:val="center"/>
            <w:hideMark/>
          </w:tcPr>
          <w:p w14:paraId="43FCE6E0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83208F3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045682D7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72DAB118" w14:textId="40313AA3" w:rsidR="009A3BAF" w:rsidRPr="00E60D07" w:rsidRDefault="009A3BAF" w:rsidP="009A3BAF">
            <w:pPr>
              <w:rPr>
                <w:rFonts w:eastAsia="Times New Roman" w:cs="Arial"/>
              </w:rPr>
            </w:pPr>
            <w:r w:rsidRPr="00F302DE">
              <w:t>1602</w:t>
            </w:r>
          </w:p>
        </w:tc>
        <w:tc>
          <w:tcPr>
            <w:tcW w:w="7650" w:type="dxa"/>
            <w:vAlign w:val="center"/>
          </w:tcPr>
          <w:p w14:paraId="4AC8DC41" w14:textId="038B2C0C" w:rsidR="009A3BAF" w:rsidRPr="00E60D07" w:rsidRDefault="009A3BAF" w:rsidP="009A3BAF">
            <w:pPr>
              <w:rPr>
                <w:rFonts w:eastAsia="Times New Roman" w:cs="Arial"/>
              </w:rPr>
            </w:pPr>
            <w:r w:rsidRPr="00F302DE">
              <w:t xml:space="preserve">Install electric and gas water heater.  </w:t>
            </w:r>
          </w:p>
        </w:tc>
        <w:tc>
          <w:tcPr>
            <w:tcW w:w="1620" w:type="dxa"/>
            <w:vAlign w:val="center"/>
          </w:tcPr>
          <w:p w14:paraId="16B6913E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4EEB303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515EE324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05E61241" w14:textId="6815C515" w:rsidR="009A3BAF" w:rsidRPr="00E60D07" w:rsidRDefault="009A3BAF" w:rsidP="009A3BAF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6656F82A" w14:textId="610DC39A" w:rsidR="009A3BAF" w:rsidRPr="00E60D07" w:rsidRDefault="009A3BAF" w:rsidP="009A3BAF">
            <w:pPr>
              <w:rPr>
                <w:rFonts w:eastAsia="Times New Roman" w:cs="Arial"/>
              </w:rPr>
            </w:pPr>
            <w:r w:rsidRPr="00F302DE">
              <w:t>RESERVED</w:t>
            </w:r>
            <w:r w:rsidR="00053532">
              <w:t xml:space="preserve"> (1603)</w:t>
            </w:r>
          </w:p>
        </w:tc>
        <w:tc>
          <w:tcPr>
            <w:tcW w:w="1620" w:type="dxa"/>
            <w:vAlign w:val="center"/>
          </w:tcPr>
          <w:p w14:paraId="317B5812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3EE8B32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0C77D385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403CBE16" w14:textId="1100A1DD" w:rsidR="009A3BAF" w:rsidRPr="001F72A9" w:rsidRDefault="009A3BAF" w:rsidP="009A3BAF">
            <w:r w:rsidRPr="00F302DE">
              <w:t>1604</w:t>
            </w:r>
          </w:p>
        </w:tc>
        <w:tc>
          <w:tcPr>
            <w:tcW w:w="7650" w:type="dxa"/>
            <w:vAlign w:val="center"/>
          </w:tcPr>
          <w:p w14:paraId="75551BF2" w14:textId="374D1F38" w:rsidR="009A3BAF" w:rsidRPr="001F72A9" w:rsidRDefault="009A3BAF" w:rsidP="009A3BAF">
            <w:r w:rsidRPr="00F302DE">
              <w:t xml:space="preserve">Install </w:t>
            </w:r>
            <w:proofErr w:type="gramStart"/>
            <w:r w:rsidRPr="00F302DE">
              <w:t>a clothes</w:t>
            </w:r>
            <w:proofErr w:type="gramEnd"/>
            <w:r w:rsidRPr="00F302DE">
              <w:t xml:space="preserve"> washing machine.</w:t>
            </w:r>
          </w:p>
        </w:tc>
        <w:tc>
          <w:tcPr>
            <w:tcW w:w="1620" w:type="dxa"/>
            <w:vAlign w:val="center"/>
          </w:tcPr>
          <w:p w14:paraId="5D1DF777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1AB8771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66E2207E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6BFA4425" w14:textId="14F13F70" w:rsidR="009A3BAF" w:rsidRPr="001F72A9" w:rsidRDefault="009A3BAF" w:rsidP="009A3BAF">
            <w:r w:rsidRPr="00F302DE">
              <w:t>1605</w:t>
            </w:r>
          </w:p>
        </w:tc>
        <w:tc>
          <w:tcPr>
            <w:tcW w:w="7650" w:type="dxa"/>
            <w:vAlign w:val="center"/>
          </w:tcPr>
          <w:p w14:paraId="7B152D6F" w14:textId="36FE6074" w:rsidR="009A3BAF" w:rsidRPr="001F72A9" w:rsidRDefault="009A3BAF" w:rsidP="009A3BAF">
            <w:r w:rsidRPr="00F302DE">
              <w:t xml:space="preserve">Install </w:t>
            </w:r>
            <w:r w:rsidR="00C73292">
              <w:t xml:space="preserve">specialty </w:t>
            </w:r>
            <w:r w:rsidRPr="00F302DE">
              <w:t>water heaters</w:t>
            </w:r>
            <w:r w:rsidR="00C73292">
              <w:t xml:space="preserve"> (</w:t>
            </w:r>
            <w:r w:rsidRPr="00F302DE">
              <w:t>oil, tankless, indirect,</w:t>
            </w:r>
            <w:r w:rsidR="00C73292">
              <w:t xml:space="preserve"> or</w:t>
            </w:r>
            <w:r w:rsidRPr="00F302DE">
              <w:t xml:space="preserve"> heat pump</w:t>
            </w:r>
            <w:r w:rsidR="00C73292">
              <w:t>)</w:t>
            </w:r>
            <w:r w:rsidRPr="00F302DE">
              <w:t>.</w:t>
            </w:r>
          </w:p>
        </w:tc>
        <w:tc>
          <w:tcPr>
            <w:tcW w:w="1620" w:type="dxa"/>
            <w:vAlign w:val="center"/>
          </w:tcPr>
          <w:p w14:paraId="767CEE09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C4D312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72F3830A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267B3925" w14:textId="5195AAD5" w:rsidR="009A3BAF" w:rsidRPr="005E6C58" w:rsidRDefault="009A3BAF" w:rsidP="009A3BAF">
            <w:r w:rsidRPr="00F302DE">
              <w:t>1606</w:t>
            </w:r>
          </w:p>
        </w:tc>
        <w:tc>
          <w:tcPr>
            <w:tcW w:w="7650" w:type="dxa"/>
            <w:vAlign w:val="center"/>
          </w:tcPr>
          <w:p w14:paraId="604C15DC" w14:textId="75C791A1" w:rsidR="009A3BAF" w:rsidRPr="005E6C58" w:rsidRDefault="009A3BAF" w:rsidP="009A3BAF">
            <w:r w:rsidRPr="00F302DE">
              <w:t>Install a water re-circulating pump.</w:t>
            </w:r>
          </w:p>
        </w:tc>
        <w:tc>
          <w:tcPr>
            <w:tcW w:w="1620" w:type="dxa"/>
            <w:vAlign w:val="center"/>
          </w:tcPr>
          <w:p w14:paraId="61EF7575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A79EFDB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315C3204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75258DED" w14:textId="042ACF0B" w:rsidR="009A3BAF" w:rsidRPr="005E6C58" w:rsidRDefault="009A3BAF" w:rsidP="009A3BAF">
            <w:r w:rsidRPr="00F302DE">
              <w:t>1607</w:t>
            </w:r>
          </w:p>
        </w:tc>
        <w:tc>
          <w:tcPr>
            <w:tcW w:w="7650" w:type="dxa"/>
            <w:vAlign w:val="center"/>
          </w:tcPr>
          <w:p w14:paraId="3CC2C638" w14:textId="32E1739B" w:rsidR="009A3BAF" w:rsidRPr="005E6C58" w:rsidRDefault="009A3BAF" w:rsidP="009A3BAF">
            <w:r w:rsidRPr="00F302DE">
              <w:t xml:space="preserve">Install </w:t>
            </w:r>
            <w:r w:rsidR="007F0D96">
              <w:t xml:space="preserve">a </w:t>
            </w:r>
            <w:r w:rsidRPr="00F302DE">
              <w:t>garbage disposal unit.</w:t>
            </w:r>
          </w:p>
        </w:tc>
        <w:tc>
          <w:tcPr>
            <w:tcW w:w="1620" w:type="dxa"/>
            <w:vAlign w:val="center"/>
          </w:tcPr>
          <w:p w14:paraId="173B1568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B1000F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3A4561E6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004FF5A4" w14:textId="62510BBF" w:rsidR="009A3BAF" w:rsidRPr="005E6C58" w:rsidRDefault="009A3BAF" w:rsidP="009A3BAF">
            <w:r w:rsidRPr="00F302DE">
              <w:t>1608</w:t>
            </w:r>
          </w:p>
        </w:tc>
        <w:tc>
          <w:tcPr>
            <w:tcW w:w="7650" w:type="dxa"/>
            <w:vAlign w:val="center"/>
          </w:tcPr>
          <w:p w14:paraId="168F5372" w14:textId="0720D0D9" w:rsidR="009A3BAF" w:rsidRPr="005E6C58" w:rsidRDefault="009A3BAF" w:rsidP="009A3BAF">
            <w:r w:rsidRPr="00F302DE">
              <w:t xml:space="preserve">Install </w:t>
            </w:r>
            <w:r w:rsidR="007F0D96">
              <w:t xml:space="preserve">a </w:t>
            </w:r>
            <w:r w:rsidRPr="00F302DE">
              <w:t>sump pump.</w:t>
            </w:r>
          </w:p>
        </w:tc>
        <w:tc>
          <w:tcPr>
            <w:tcW w:w="1620" w:type="dxa"/>
            <w:vAlign w:val="center"/>
          </w:tcPr>
          <w:p w14:paraId="1380FF1B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6C7639D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7EF76AF4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2B6C79F6" w14:textId="6143E80B" w:rsidR="009A3BAF" w:rsidRPr="005E6C58" w:rsidRDefault="009A3BAF" w:rsidP="009A3BAF">
            <w:r w:rsidRPr="00F302DE">
              <w:t>1609</w:t>
            </w:r>
          </w:p>
        </w:tc>
        <w:tc>
          <w:tcPr>
            <w:tcW w:w="7650" w:type="dxa"/>
            <w:vAlign w:val="center"/>
          </w:tcPr>
          <w:p w14:paraId="7B8F9281" w14:textId="55F5336A" w:rsidR="009A3BAF" w:rsidRPr="005E6C58" w:rsidRDefault="00C73292" w:rsidP="009A3BAF">
            <w:r>
              <w:t>Research a sewage ejector</w:t>
            </w:r>
            <w:r w:rsidR="009A3BAF" w:rsidRPr="00F302DE">
              <w:t xml:space="preserve"> pump.</w:t>
            </w:r>
          </w:p>
        </w:tc>
        <w:tc>
          <w:tcPr>
            <w:tcW w:w="1620" w:type="dxa"/>
            <w:vAlign w:val="center"/>
          </w:tcPr>
          <w:p w14:paraId="4DF44B49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FF90311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D12BB1E" w14:textId="77777777" w:rsidR="00317651" w:rsidRDefault="00317651" w:rsidP="001314D6">
      <w:pPr>
        <w:pStyle w:val="Heading2"/>
      </w:pPr>
    </w:p>
    <w:p w14:paraId="1C5EBC78" w14:textId="77777777" w:rsidR="00317651" w:rsidRDefault="00317651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6D6F9136" w14:textId="22A12D97" w:rsidR="001314D6" w:rsidRDefault="001314D6" w:rsidP="001314D6">
      <w:pPr>
        <w:pStyle w:val="Heading2"/>
      </w:pPr>
      <w:r>
        <w:lastRenderedPageBreak/>
        <w:t>1</w:t>
      </w:r>
      <w:r w:rsidR="00D47433">
        <w:t>7</w:t>
      </w:r>
      <w:r>
        <w:t xml:space="preserve">00 </w:t>
      </w:r>
      <w:r w:rsidR="009A3BAF">
        <w:t>Vent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1B21C5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6C22A798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0884707A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BDBAE58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5BC3E63" w14:textId="7750721C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517085">
              <w:t>Crosswalk</w:t>
            </w:r>
          </w:p>
        </w:tc>
      </w:tr>
      <w:tr w:rsidR="009A3BAF" w:rsidRPr="00E60D07" w14:paraId="3DA6D0EF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58F59D7A" w14:textId="503630F1" w:rsidR="009A3BAF" w:rsidRPr="00E60D07" w:rsidRDefault="009A3BAF" w:rsidP="009A3BAF">
            <w:pPr>
              <w:rPr>
                <w:rFonts w:eastAsia="Times New Roman" w:cs="Arial"/>
              </w:rPr>
            </w:pPr>
            <w:r w:rsidRPr="0024668E">
              <w:t>1701</w:t>
            </w:r>
          </w:p>
        </w:tc>
        <w:tc>
          <w:tcPr>
            <w:tcW w:w="7650" w:type="dxa"/>
            <w:vAlign w:val="center"/>
          </w:tcPr>
          <w:p w14:paraId="61A73EF0" w14:textId="5B97CF6C" w:rsidR="009A3BAF" w:rsidRPr="00E60D07" w:rsidRDefault="00C73292" w:rsidP="009A3BAF">
            <w:pPr>
              <w:rPr>
                <w:rFonts w:eastAsia="Times New Roman" w:cs="Arial"/>
              </w:rPr>
            </w:pPr>
            <w:r>
              <w:t>Apply</w:t>
            </w:r>
            <w:r w:rsidR="009A3BAF" w:rsidRPr="0024668E">
              <w:t xml:space="preserve"> principles and purposes of venting</w:t>
            </w:r>
            <w:r w:rsidR="007F0D96">
              <w:t>, e.g</w:t>
            </w:r>
            <w:r w:rsidR="003D2D5C">
              <w:t>.</w:t>
            </w:r>
            <w:r w:rsidR="007F0D96">
              <w:t xml:space="preserve">, </w:t>
            </w:r>
            <w:r w:rsidR="009A3BAF" w:rsidRPr="0024668E">
              <w:t>common, individual</w:t>
            </w:r>
            <w:r w:rsidR="00855E1B">
              <w:t>,</w:t>
            </w:r>
            <w:r w:rsidR="009A3BAF" w:rsidRPr="0024668E">
              <w:t xml:space="preserve"> wet vent</w:t>
            </w:r>
            <w:r w:rsidR="00855E1B">
              <w:t>.</w:t>
            </w:r>
          </w:p>
        </w:tc>
        <w:tc>
          <w:tcPr>
            <w:tcW w:w="1620" w:type="dxa"/>
            <w:vAlign w:val="center"/>
            <w:hideMark/>
          </w:tcPr>
          <w:p w14:paraId="6826736C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2626E834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7CA85BB4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43AA2396" w14:textId="6419B606" w:rsidR="009A3BAF" w:rsidRPr="00E60D07" w:rsidRDefault="009A3BAF" w:rsidP="009A3BAF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71240542" w14:textId="5D320C96" w:rsidR="009A3BAF" w:rsidRPr="00E60D07" w:rsidRDefault="009A3BAF" w:rsidP="009A3BAF">
            <w:pPr>
              <w:rPr>
                <w:rFonts w:eastAsia="Times New Roman" w:cs="Arial"/>
              </w:rPr>
            </w:pPr>
            <w:r w:rsidRPr="0024668E">
              <w:t>RESERVED</w:t>
            </w:r>
            <w:r w:rsidR="00053532">
              <w:t xml:space="preserve"> (1702)</w:t>
            </w:r>
          </w:p>
        </w:tc>
        <w:tc>
          <w:tcPr>
            <w:tcW w:w="1620" w:type="dxa"/>
            <w:vAlign w:val="center"/>
          </w:tcPr>
          <w:p w14:paraId="0DEAB808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0A2B28C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7FB736D6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61D30718" w14:textId="1197BA28" w:rsidR="009A3BAF" w:rsidRPr="00E60D07" w:rsidRDefault="009A3BAF" w:rsidP="009A3BAF">
            <w:pPr>
              <w:rPr>
                <w:rFonts w:eastAsia="Times New Roman" w:cs="Arial"/>
              </w:rPr>
            </w:pPr>
            <w:r w:rsidRPr="0024668E">
              <w:t>1703</w:t>
            </w:r>
          </w:p>
        </w:tc>
        <w:tc>
          <w:tcPr>
            <w:tcW w:w="7650" w:type="dxa"/>
            <w:vAlign w:val="center"/>
          </w:tcPr>
          <w:p w14:paraId="77C40F17" w14:textId="5140F7B3" w:rsidR="009A3BAF" w:rsidRPr="00E60D07" w:rsidRDefault="009A3BAF" w:rsidP="009A3BAF">
            <w:pPr>
              <w:rPr>
                <w:rFonts w:eastAsia="Times New Roman" w:cs="Arial"/>
              </w:rPr>
            </w:pPr>
            <w:r w:rsidRPr="0024668E">
              <w:t>Explain vent termination.</w:t>
            </w:r>
          </w:p>
        </w:tc>
        <w:tc>
          <w:tcPr>
            <w:tcW w:w="1620" w:type="dxa"/>
            <w:vAlign w:val="center"/>
          </w:tcPr>
          <w:p w14:paraId="3783CA5C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5F6FF91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5E2B4040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32BFB5CA" w14:textId="69BE4753" w:rsidR="009A3BAF" w:rsidRPr="001F72A9" w:rsidRDefault="009A3BAF" w:rsidP="009A3BAF">
            <w:r w:rsidRPr="0024668E">
              <w:t>1704</w:t>
            </w:r>
          </w:p>
        </w:tc>
        <w:tc>
          <w:tcPr>
            <w:tcW w:w="7650" w:type="dxa"/>
            <w:vAlign w:val="center"/>
          </w:tcPr>
          <w:p w14:paraId="7FADDE92" w14:textId="3050ABB2" w:rsidR="009A3BAF" w:rsidRPr="001F72A9" w:rsidRDefault="009A3BAF" w:rsidP="009A3BAF">
            <w:r w:rsidRPr="0024668E">
              <w:t>Explain air admittance valves.</w:t>
            </w:r>
          </w:p>
        </w:tc>
        <w:tc>
          <w:tcPr>
            <w:tcW w:w="1620" w:type="dxa"/>
            <w:vAlign w:val="center"/>
          </w:tcPr>
          <w:p w14:paraId="4C407F39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15D9508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1DC344C" w14:textId="6774D52E" w:rsidR="001314D6" w:rsidRDefault="001314D6" w:rsidP="001314D6">
      <w:pPr>
        <w:pStyle w:val="Heading2"/>
      </w:pPr>
      <w:r>
        <w:t>1</w:t>
      </w:r>
      <w:r w:rsidR="00D47433">
        <w:t>8</w:t>
      </w:r>
      <w:r>
        <w:t xml:space="preserve">00 </w:t>
      </w:r>
      <w:r w:rsidR="009A3BAF">
        <w:t>Plumbing Systems Maint</w:t>
      </w:r>
      <w:r w:rsidR="00D6381D">
        <w:t xml:space="preserve">enance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298233D9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7CF214D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203D4AB6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A67E362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E8B1A71" w14:textId="1C0EB829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517085">
              <w:t>Crosswalk</w:t>
            </w:r>
          </w:p>
        </w:tc>
      </w:tr>
      <w:tr w:rsidR="00D6381D" w:rsidRPr="00E60D07" w14:paraId="470CB10B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030BDAA9" w14:textId="54DA9A9C" w:rsidR="00D6381D" w:rsidRPr="00E60D07" w:rsidRDefault="00D6381D" w:rsidP="00D6381D">
            <w:pPr>
              <w:rPr>
                <w:rFonts w:eastAsia="Times New Roman" w:cs="Arial"/>
              </w:rPr>
            </w:pPr>
            <w:r w:rsidRPr="00344F78">
              <w:t>1801</w:t>
            </w:r>
          </w:p>
        </w:tc>
        <w:tc>
          <w:tcPr>
            <w:tcW w:w="7650" w:type="dxa"/>
            <w:vAlign w:val="center"/>
          </w:tcPr>
          <w:p w14:paraId="78D03C2A" w14:textId="4342B7DB" w:rsidR="00D6381D" w:rsidRPr="00E60D07" w:rsidRDefault="00D6381D" w:rsidP="00D6381D">
            <w:pPr>
              <w:rPr>
                <w:rFonts w:eastAsia="Times New Roman" w:cs="Arial"/>
              </w:rPr>
            </w:pPr>
            <w:r w:rsidRPr="00344F78">
              <w:t>Clear obstructions from lavatory drains.</w:t>
            </w:r>
          </w:p>
        </w:tc>
        <w:tc>
          <w:tcPr>
            <w:tcW w:w="1620" w:type="dxa"/>
            <w:vAlign w:val="center"/>
            <w:hideMark/>
          </w:tcPr>
          <w:p w14:paraId="67A10EFE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28C9213C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6381D" w:rsidRPr="00E60D07" w14:paraId="24705F5A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4CF0E051" w14:textId="58F426DC" w:rsidR="00D6381D" w:rsidRPr="00E60D07" w:rsidRDefault="00D6381D" w:rsidP="00D6381D">
            <w:pPr>
              <w:rPr>
                <w:rFonts w:eastAsia="Times New Roman" w:cs="Arial"/>
              </w:rPr>
            </w:pPr>
            <w:r w:rsidRPr="00344F78">
              <w:t>1802</w:t>
            </w:r>
          </w:p>
        </w:tc>
        <w:tc>
          <w:tcPr>
            <w:tcW w:w="7650" w:type="dxa"/>
            <w:vAlign w:val="center"/>
          </w:tcPr>
          <w:p w14:paraId="4FDA5DCA" w14:textId="39B18C38" w:rsidR="00D6381D" w:rsidRPr="00E60D07" w:rsidRDefault="00D6381D" w:rsidP="00D6381D">
            <w:pPr>
              <w:rPr>
                <w:rFonts w:eastAsia="Times New Roman" w:cs="Arial"/>
              </w:rPr>
            </w:pPr>
            <w:r w:rsidRPr="00344F78">
              <w:t>Clear obstructions from main drain lines.</w:t>
            </w:r>
          </w:p>
        </w:tc>
        <w:tc>
          <w:tcPr>
            <w:tcW w:w="1620" w:type="dxa"/>
            <w:vAlign w:val="center"/>
          </w:tcPr>
          <w:p w14:paraId="074CEA79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CCBE080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6381D" w:rsidRPr="00E60D07" w14:paraId="383F14C7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0606B2CD" w14:textId="6D43D46F" w:rsidR="00D6381D" w:rsidRPr="00E60D07" w:rsidRDefault="00D6381D" w:rsidP="00D6381D">
            <w:pPr>
              <w:rPr>
                <w:rFonts w:eastAsia="Times New Roman" w:cs="Arial"/>
              </w:rPr>
            </w:pPr>
            <w:r w:rsidRPr="00344F78">
              <w:t>1803</w:t>
            </w:r>
          </w:p>
        </w:tc>
        <w:tc>
          <w:tcPr>
            <w:tcW w:w="7650" w:type="dxa"/>
            <w:vAlign w:val="center"/>
          </w:tcPr>
          <w:p w14:paraId="4A06114D" w14:textId="79B3C9DD" w:rsidR="00D6381D" w:rsidRPr="00E60D07" w:rsidRDefault="00D6381D" w:rsidP="00D6381D">
            <w:pPr>
              <w:rPr>
                <w:rFonts w:eastAsia="Times New Roman" w:cs="Arial"/>
              </w:rPr>
            </w:pPr>
            <w:r w:rsidRPr="00344F78">
              <w:t>Clear obstructions from water</w:t>
            </w:r>
            <w:r w:rsidR="00972642">
              <w:t xml:space="preserve"> </w:t>
            </w:r>
            <w:r w:rsidRPr="00344F78">
              <w:t>closets</w:t>
            </w:r>
            <w:r w:rsidR="00855E1B">
              <w:t>.</w:t>
            </w:r>
          </w:p>
        </w:tc>
        <w:tc>
          <w:tcPr>
            <w:tcW w:w="1620" w:type="dxa"/>
            <w:vAlign w:val="center"/>
          </w:tcPr>
          <w:p w14:paraId="65D2A4F7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D0F8A72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6381D" w:rsidRPr="00E60D07" w14:paraId="4661D2A7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670CD634" w14:textId="600540ED" w:rsidR="00D6381D" w:rsidRPr="001F72A9" w:rsidRDefault="00D6381D" w:rsidP="00D6381D">
            <w:r w:rsidRPr="00344F78">
              <w:t>1804</w:t>
            </w:r>
          </w:p>
        </w:tc>
        <w:tc>
          <w:tcPr>
            <w:tcW w:w="7650" w:type="dxa"/>
            <w:vAlign w:val="center"/>
          </w:tcPr>
          <w:p w14:paraId="728286C4" w14:textId="32E378D4" w:rsidR="00D6381D" w:rsidRPr="001F72A9" w:rsidRDefault="00D6381D" w:rsidP="00D6381D">
            <w:r w:rsidRPr="00344F78">
              <w:t>Repair/replace leaking water faucets or valves.</w:t>
            </w:r>
          </w:p>
        </w:tc>
        <w:tc>
          <w:tcPr>
            <w:tcW w:w="1620" w:type="dxa"/>
            <w:vAlign w:val="center"/>
          </w:tcPr>
          <w:p w14:paraId="14791367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3EA1630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</w:tr>
      <w:tr w:rsidR="00D6381D" w:rsidRPr="00E60D07" w14:paraId="2EFC28F1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31DB38BF" w14:textId="4968F4B9" w:rsidR="00D6381D" w:rsidRPr="001F72A9" w:rsidRDefault="00D6381D" w:rsidP="00D6381D"/>
        </w:tc>
        <w:tc>
          <w:tcPr>
            <w:tcW w:w="7650" w:type="dxa"/>
            <w:vAlign w:val="center"/>
          </w:tcPr>
          <w:p w14:paraId="421CB654" w14:textId="62098A6E" w:rsidR="00D6381D" w:rsidRPr="001F72A9" w:rsidRDefault="00D6381D" w:rsidP="00D6381D">
            <w:r w:rsidRPr="00344F78">
              <w:t>RESERVED</w:t>
            </w:r>
            <w:r w:rsidR="0061609F">
              <w:t xml:space="preserve"> (1805-1807)</w:t>
            </w:r>
          </w:p>
        </w:tc>
        <w:tc>
          <w:tcPr>
            <w:tcW w:w="1620" w:type="dxa"/>
            <w:vAlign w:val="center"/>
          </w:tcPr>
          <w:p w14:paraId="628B7E2B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7426AB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</w:tr>
      <w:tr w:rsidR="00D6381D" w:rsidRPr="00E60D07" w14:paraId="261FEF77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54CFB631" w14:textId="040C3381" w:rsidR="00D6381D" w:rsidRPr="00C70C76" w:rsidRDefault="00D6381D" w:rsidP="00D6381D">
            <w:r w:rsidRPr="00344F78">
              <w:t>1808</w:t>
            </w:r>
          </w:p>
        </w:tc>
        <w:tc>
          <w:tcPr>
            <w:tcW w:w="7650" w:type="dxa"/>
            <w:vAlign w:val="center"/>
          </w:tcPr>
          <w:p w14:paraId="3F8D4BD2" w14:textId="4F2649B8" w:rsidR="00D6381D" w:rsidRPr="00C70C76" w:rsidRDefault="00705B1B" w:rsidP="00D6381D">
            <w:r>
              <w:t>Research</w:t>
            </w:r>
            <w:r w:rsidR="00D6381D" w:rsidRPr="00344F78">
              <w:t xml:space="preserve"> methods to thaw frozen pipes.</w:t>
            </w:r>
          </w:p>
        </w:tc>
        <w:tc>
          <w:tcPr>
            <w:tcW w:w="1620" w:type="dxa"/>
            <w:vAlign w:val="center"/>
          </w:tcPr>
          <w:p w14:paraId="2AA27ED9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E91037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</w:tr>
      <w:tr w:rsidR="00D6381D" w:rsidRPr="00E60D07" w14:paraId="1C70AEB6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529E72E0" w14:textId="38AAC4C1" w:rsidR="00D6381D" w:rsidRPr="00C70C76" w:rsidRDefault="00D6381D" w:rsidP="00D6381D"/>
        </w:tc>
        <w:tc>
          <w:tcPr>
            <w:tcW w:w="7650" w:type="dxa"/>
            <w:vAlign w:val="center"/>
          </w:tcPr>
          <w:p w14:paraId="23A9DB83" w14:textId="631B9A84" w:rsidR="00D6381D" w:rsidRPr="00C70C76" w:rsidRDefault="00D6381D" w:rsidP="00D6381D">
            <w:r w:rsidRPr="00344F78">
              <w:t>RESERVED</w:t>
            </w:r>
            <w:r w:rsidR="00053532">
              <w:t xml:space="preserve"> (1809)</w:t>
            </w:r>
          </w:p>
        </w:tc>
        <w:tc>
          <w:tcPr>
            <w:tcW w:w="1620" w:type="dxa"/>
            <w:vAlign w:val="center"/>
          </w:tcPr>
          <w:p w14:paraId="4656E5CA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EBA4EE0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</w:tr>
      <w:tr w:rsidR="00D6381D" w:rsidRPr="00E60D07" w14:paraId="3CFCDF09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6F5AAB07" w14:textId="0A4AFEAD" w:rsidR="00D6381D" w:rsidRPr="00C70C76" w:rsidRDefault="00D6381D" w:rsidP="00D6381D"/>
        </w:tc>
        <w:tc>
          <w:tcPr>
            <w:tcW w:w="7650" w:type="dxa"/>
            <w:vAlign w:val="center"/>
          </w:tcPr>
          <w:p w14:paraId="04603078" w14:textId="21C5B483" w:rsidR="00D6381D" w:rsidRPr="00C70C76" w:rsidRDefault="00D6381D" w:rsidP="00D6381D">
            <w:r w:rsidRPr="00344F78">
              <w:t>RESERVED</w:t>
            </w:r>
            <w:r w:rsidR="00053532">
              <w:t xml:space="preserve"> (1810)</w:t>
            </w:r>
          </w:p>
        </w:tc>
        <w:tc>
          <w:tcPr>
            <w:tcW w:w="1620" w:type="dxa"/>
            <w:vAlign w:val="center"/>
          </w:tcPr>
          <w:p w14:paraId="7930280F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7DB7B1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</w:tr>
      <w:tr w:rsidR="00D6381D" w:rsidRPr="00E60D07" w14:paraId="50750BD3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4F9EEAD8" w14:textId="3046FCD1" w:rsidR="00D6381D" w:rsidRPr="00C70C76" w:rsidRDefault="00D6381D" w:rsidP="00D6381D">
            <w:r w:rsidRPr="00344F78">
              <w:t>1811</w:t>
            </w:r>
          </w:p>
        </w:tc>
        <w:tc>
          <w:tcPr>
            <w:tcW w:w="7650" w:type="dxa"/>
            <w:vAlign w:val="center"/>
          </w:tcPr>
          <w:p w14:paraId="1EA441F4" w14:textId="4230690A" w:rsidR="00D6381D" w:rsidRPr="00C70C76" w:rsidRDefault="00D6381D" w:rsidP="00D6381D">
            <w:r w:rsidRPr="00344F78">
              <w:t>Replace all components in a gravity and/or pressure assist</w:t>
            </w:r>
            <w:r w:rsidR="00C73292">
              <w:t xml:space="preserve"> toilet</w:t>
            </w:r>
            <w:r w:rsidRPr="00344F78">
              <w:t xml:space="preserve"> tank.</w:t>
            </w:r>
          </w:p>
        </w:tc>
        <w:tc>
          <w:tcPr>
            <w:tcW w:w="1620" w:type="dxa"/>
            <w:vAlign w:val="center"/>
          </w:tcPr>
          <w:p w14:paraId="1E82ED2F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FD1D8C0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</w:tr>
      <w:tr w:rsidR="00C73292" w:rsidRPr="00E60D07" w14:paraId="0B61F377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4A6266DE" w14:textId="6501211F" w:rsidR="00C73292" w:rsidRPr="00344F78" w:rsidRDefault="00C73292" w:rsidP="00D6381D">
            <w:r>
              <w:t>1812</w:t>
            </w:r>
          </w:p>
        </w:tc>
        <w:tc>
          <w:tcPr>
            <w:tcW w:w="7650" w:type="dxa"/>
            <w:vAlign w:val="center"/>
          </w:tcPr>
          <w:p w14:paraId="3C112D03" w14:textId="14D72ED2" w:rsidR="00C73292" w:rsidRPr="00344F78" w:rsidRDefault="00C73292" w:rsidP="00D6381D">
            <w:r>
              <w:t>Research sewer camera(s) for pipe inspection.</w:t>
            </w:r>
          </w:p>
        </w:tc>
        <w:tc>
          <w:tcPr>
            <w:tcW w:w="1620" w:type="dxa"/>
            <w:vAlign w:val="center"/>
          </w:tcPr>
          <w:p w14:paraId="79F8A82C" w14:textId="77777777" w:rsidR="00C73292" w:rsidRPr="00E60D07" w:rsidRDefault="00C73292" w:rsidP="00D6381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358A941" w14:textId="77777777" w:rsidR="00C73292" w:rsidRPr="00E60D07" w:rsidRDefault="00C73292" w:rsidP="00D6381D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E63EEC4" w14:textId="2CF2CC77" w:rsidR="001314D6" w:rsidRDefault="001314D6" w:rsidP="001314D6">
      <w:pPr>
        <w:pStyle w:val="Heading2"/>
      </w:pPr>
      <w:r>
        <w:t>1</w:t>
      </w:r>
      <w:r w:rsidR="00D47433">
        <w:t>9</w:t>
      </w:r>
      <w:r>
        <w:t xml:space="preserve">00 </w:t>
      </w:r>
      <w:r w:rsidR="00D6381D">
        <w:t>Tests on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4B3ED9B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ACBBB2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4D8B5B8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8C01DCB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D43FFA9" w14:textId="6E8EAE76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517085">
              <w:t>Crosswalk</w:t>
            </w:r>
          </w:p>
        </w:tc>
      </w:tr>
      <w:tr w:rsidR="00D6381D" w:rsidRPr="00E60D07" w14:paraId="394BEB07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75AF2CD8" w14:textId="7A18EF29" w:rsidR="00D6381D" w:rsidRPr="00E60D07" w:rsidRDefault="00D6381D" w:rsidP="00D6381D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5C585CFE" w14:textId="0688D020" w:rsidR="00D6381D" w:rsidRPr="00E60D07" w:rsidRDefault="00D6381D" w:rsidP="00D6381D">
            <w:pPr>
              <w:rPr>
                <w:rFonts w:eastAsia="Times New Roman" w:cs="Arial"/>
              </w:rPr>
            </w:pPr>
            <w:r w:rsidRPr="0022046A">
              <w:t>RESERVED</w:t>
            </w:r>
            <w:r w:rsidR="0061609F">
              <w:t xml:space="preserve"> (1901-1903)</w:t>
            </w:r>
          </w:p>
        </w:tc>
        <w:tc>
          <w:tcPr>
            <w:tcW w:w="1620" w:type="dxa"/>
            <w:vAlign w:val="center"/>
            <w:hideMark/>
          </w:tcPr>
          <w:p w14:paraId="44F4664C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F054C45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6381D" w:rsidRPr="00E60D07" w14:paraId="42BC2AB3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0F47B36F" w14:textId="05C78BD7" w:rsidR="00D6381D" w:rsidRPr="001F72A9" w:rsidRDefault="00D6381D" w:rsidP="00D6381D">
            <w:r w:rsidRPr="0022046A">
              <w:t>1904</w:t>
            </w:r>
          </w:p>
        </w:tc>
        <w:tc>
          <w:tcPr>
            <w:tcW w:w="7650" w:type="dxa"/>
            <w:vAlign w:val="center"/>
          </w:tcPr>
          <w:p w14:paraId="4CBB5F6C" w14:textId="0577FD68" w:rsidR="00D6381D" w:rsidRPr="001F72A9" w:rsidRDefault="00D6381D" w:rsidP="00D6381D">
            <w:r w:rsidRPr="0022046A">
              <w:t>Perform tests according to local plumbing and mechanical codes (air, hydrostatic, head pressure</w:t>
            </w:r>
            <w:r w:rsidR="00855E1B">
              <w:t>,</w:t>
            </w:r>
            <w:r w:rsidRPr="0022046A">
              <w:t xml:space="preserve"> etc.)</w:t>
            </w:r>
          </w:p>
        </w:tc>
        <w:tc>
          <w:tcPr>
            <w:tcW w:w="1620" w:type="dxa"/>
            <w:vAlign w:val="center"/>
          </w:tcPr>
          <w:p w14:paraId="4B48919E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A073D01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D608765" w14:textId="39159798" w:rsidR="001314D6" w:rsidRDefault="00D47433" w:rsidP="001314D6">
      <w:pPr>
        <w:pStyle w:val="Heading2"/>
      </w:pPr>
      <w:r>
        <w:lastRenderedPageBreak/>
        <w:t>20</w:t>
      </w:r>
      <w:r w:rsidR="001314D6">
        <w:t xml:space="preserve">00 </w:t>
      </w:r>
      <w:r w:rsidR="00D6381D">
        <w:t>Advanced Pipe Fabricatio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04077DFF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B370762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922FE56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E840AD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AA200DB" w14:textId="75F16038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517085">
              <w:t>Crosswalk</w:t>
            </w:r>
          </w:p>
        </w:tc>
      </w:tr>
      <w:tr w:rsidR="00D6381D" w:rsidRPr="00E60D07" w14:paraId="3D9BE8E0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2E794819" w14:textId="09ACC51B" w:rsidR="00D6381D" w:rsidRPr="00E60D07" w:rsidRDefault="00D6381D" w:rsidP="00D6381D">
            <w:pPr>
              <w:rPr>
                <w:rFonts w:eastAsia="Times New Roman" w:cs="Arial"/>
              </w:rPr>
            </w:pPr>
            <w:r w:rsidRPr="005750F7">
              <w:t>2001</w:t>
            </w:r>
          </w:p>
        </w:tc>
        <w:tc>
          <w:tcPr>
            <w:tcW w:w="7650" w:type="dxa"/>
            <w:vAlign w:val="center"/>
          </w:tcPr>
          <w:p w14:paraId="7DCFC437" w14:textId="103C9410" w:rsidR="00D6381D" w:rsidRPr="00E60D07" w:rsidRDefault="00D6381D" w:rsidP="00D6381D">
            <w:pPr>
              <w:rPr>
                <w:rFonts w:eastAsia="Times New Roman" w:cs="Arial"/>
              </w:rPr>
            </w:pPr>
            <w:r w:rsidRPr="005750F7">
              <w:t>Calculate simple piping offsets.</w:t>
            </w:r>
          </w:p>
        </w:tc>
        <w:tc>
          <w:tcPr>
            <w:tcW w:w="1620" w:type="dxa"/>
            <w:vAlign w:val="center"/>
            <w:hideMark/>
          </w:tcPr>
          <w:p w14:paraId="26A769B8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F8F7582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6381D" w:rsidRPr="00E60D07" w14:paraId="31EBC6DF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21419B8A" w14:textId="11E1D446" w:rsidR="00D6381D" w:rsidRPr="00E60D07" w:rsidRDefault="00D6381D" w:rsidP="00D6381D">
            <w:pPr>
              <w:rPr>
                <w:rFonts w:eastAsia="Times New Roman" w:cs="Arial"/>
              </w:rPr>
            </w:pPr>
            <w:r w:rsidRPr="005750F7">
              <w:t>2002</w:t>
            </w:r>
          </w:p>
        </w:tc>
        <w:tc>
          <w:tcPr>
            <w:tcW w:w="7650" w:type="dxa"/>
            <w:vAlign w:val="center"/>
          </w:tcPr>
          <w:p w14:paraId="6CF8BF84" w14:textId="54F9A9A8" w:rsidR="00D6381D" w:rsidRPr="00E60D07" w:rsidRDefault="00D6381D" w:rsidP="00D6381D">
            <w:pPr>
              <w:rPr>
                <w:rFonts w:eastAsia="Times New Roman" w:cs="Arial"/>
              </w:rPr>
            </w:pPr>
            <w:r w:rsidRPr="005750F7">
              <w:t>Calculate three-line, 45° equal-spread offsets around a vessel.</w:t>
            </w:r>
          </w:p>
        </w:tc>
        <w:tc>
          <w:tcPr>
            <w:tcW w:w="1620" w:type="dxa"/>
            <w:vAlign w:val="center"/>
          </w:tcPr>
          <w:p w14:paraId="1DD8289C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89AB3AE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6381D" w:rsidRPr="00E60D07" w14:paraId="00FCD876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3D391661" w14:textId="4047FDAE" w:rsidR="00D6381D" w:rsidRPr="00E60D07" w:rsidRDefault="00D6381D" w:rsidP="00D6381D">
            <w:pPr>
              <w:rPr>
                <w:rFonts w:eastAsia="Times New Roman" w:cs="Arial"/>
              </w:rPr>
            </w:pPr>
            <w:r w:rsidRPr="005750F7">
              <w:t>2003</w:t>
            </w:r>
          </w:p>
        </w:tc>
        <w:tc>
          <w:tcPr>
            <w:tcW w:w="7650" w:type="dxa"/>
            <w:vAlign w:val="center"/>
          </w:tcPr>
          <w:p w14:paraId="521C5803" w14:textId="21113E00" w:rsidR="00D6381D" w:rsidRPr="00E60D07" w:rsidRDefault="00D6381D" w:rsidP="00D6381D">
            <w:pPr>
              <w:rPr>
                <w:rFonts w:eastAsia="Times New Roman" w:cs="Arial"/>
              </w:rPr>
            </w:pPr>
            <w:r w:rsidRPr="005750F7">
              <w:t>Calculate three-line, 45° unequal-spread offsets.</w:t>
            </w:r>
          </w:p>
        </w:tc>
        <w:tc>
          <w:tcPr>
            <w:tcW w:w="1620" w:type="dxa"/>
            <w:vAlign w:val="center"/>
          </w:tcPr>
          <w:p w14:paraId="24693D97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46C7CCE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6381D" w:rsidRPr="00E60D07" w14:paraId="08D49F00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7F08D073" w14:textId="468C38BF" w:rsidR="00D6381D" w:rsidRPr="001F72A9" w:rsidRDefault="00D6381D" w:rsidP="00D6381D">
            <w:r w:rsidRPr="005750F7">
              <w:t>2004</w:t>
            </w:r>
          </w:p>
        </w:tc>
        <w:tc>
          <w:tcPr>
            <w:tcW w:w="7650" w:type="dxa"/>
            <w:vAlign w:val="center"/>
          </w:tcPr>
          <w:p w14:paraId="1031C4B7" w14:textId="557D8DDC" w:rsidR="00D6381D" w:rsidRPr="001F72A9" w:rsidRDefault="00D6381D" w:rsidP="00D6381D">
            <w:r w:rsidRPr="005750F7">
              <w:t>Convert center, back throat, and/or face measurement to an end measurement.</w:t>
            </w:r>
          </w:p>
        </w:tc>
        <w:tc>
          <w:tcPr>
            <w:tcW w:w="1620" w:type="dxa"/>
            <w:vAlign w:val="center"/>
          </w:tcPr>
          <w:p w14:paraId="605465F0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0D790A4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C6E51D1" w14:textId="19AA1779" w:rsidR="00D47433" w:rsidRDefault="00D47433" w:rsidP="00D47433">
      <w:pPr>
        <w:pStyle w:val="Heading2"/>
      </w:pPr>
      <w:r>
        <w:t xml:space="preserve">2100 </w:t>
      </w:r>
      <w:r w:rsidR="00D6381D">
        <w:t>Pressure Boiler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D47433" w:rsidRPr="00E60D07" w14:paraId="541BAD0E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F459D42" w14:textId="77777777" w:rsidR="00D47433" w:rsidRPr="00E60D07" w:rsidRDefault="00D47433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0CAEE132" w14:textId="77777777" w:rsidR="00D47433" w:rsidRPr="00E60D07" w:rsidRDefault="00D47433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C01E414" w14:textId="77777777" w:rsidR="00D47433" w:rsidRPr="00481622" w:rsidRDefault="00D47433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F978D7C" w14:textId="0C320B79" w:rsidR="00D47433" w:rsidRPr="00E60D07" w:rsidRDefault="00D47433" w:rsidP="00793AD0">
            <w:pPr>
              <w:jc w:val="center"/>
            </w:pPr>
            <w:r w:rsidRPr="00E60D07">
              <w:t xml:space="preserve">Secondary Course </w:t>
            </w:r>
            <w:r w:rsidR="00517085">
              <w:t>Crosswalk</w:t>
            </w:r>
          </w:p>
        </w:tc>
      </w:tr>
      <w:tr w:rsidR="00D6381D" w:rsidRPr="00E60D07" w14:paraId="4D1B1EB3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44CAD837" w14:textId="46B32E16" w:rsidR="00D6381D" w:rsidRPr="00E60D07" w:rsidRDefault="00D6381D" w:rsidP="00D6381D">
            <w:pPr>
              <w:rPr>
                <w:rFonts w:eastAsia="Times New Roman" w:cs="Arial"/>
              </w:rPr>
            </w:pPr>
            <w:r w:rsidRPr="008D5515">
              <w:t>2101</w:t>
            </w:r>
          </w:p>
        </w:tc>
        <w:tc>
          <w:tcPr>
            <w:tcW w:w="7650" w:type="dxa"/>
            <w:vAlign w:val="center"/>
          </w:tcPr>
          <w:p w14:paraId="34D57F90" w14:textId="4A1B4D48" w:rsidR="00D6381D" w:rsidRPr="00E60D07" w:rsidRDefault="00C73292" w:rsidP="00D6381D">
            <w:pPr>
              <w:rPr>
                <w:rFonts w:eastAsia="Times New Roman" w:cs="Arial"/>
              </w:rPr>
            </w:pPr>
            <w:r>
              <w:t>Research</w:t>
            </w:r>
            <w:r w:rsidR="00D6381D" w:rsidRPr="008D5515">
              <w:t xml:space="preserve"> various near boiler fittings, controls</w:t>
            </w:r>
            <w:r w:rsidR="00855E1B">
              <w:t>,</w:t>
            </w:r>
            <w:r w:rsidR="00D6381D" w:rsidRPr="008D5515">
              <w:t xml:space="preserve"> and accessories.</w:t>
            </w:r>
          </w:p>
        </w:tc>
        <w:tc>
          <w:tcPr>
            <w:tcW w:w="1620" w:type="dxa"/>
            <w:vAlign w:val="center"/>
            <w:hideMark/>
          </w:tcPr>
          <w:p w14:paraId="7D8B7905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AAEC07B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6381D" w:rsidRPr="00E60D07" w14:paraId="20F69D5E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2475A813" w14:textId="70C3927B" w:rsidR="00D6381D" w:rsidRPr="00E60D07" w:rsidRDefault="00D6381D" w:rsidP="00D6381D">
            <w:pPr>
              <w:rPr>
                <w:rFonts w:eastAsia="Times New Roman" w:cs="Arial"/>
              </w:rPr>
            </w:pPr>
            <w:r w:rsidRPr="008D5515">
              <w:t>2102</w:t>
            </w:r>
          </w:p>
        </w:tc>
        <w:tc>
          <w:tcPr>
            <w:tcW w:w="7650" w:type="dxa"/>
            <w:vAlign w:val="center"/>
          </w:tcPr>
          <w:p w14:paraId="50BD9BB8" w14:textId="46AC1F98" w:rsidR="00D6381D" w:rsidRPr="00E60D07" w:rsidRDefault="00C73292" w:rsidP="00D6381D">
            <w:pPr>
              <w:rPr>
                <w:rFonts w:eastAsia="Times New Roman" w:cs="Arial"/>
              </w:rPr>
            </w:pPr>
            <w:r>
              <w:t>Research</w:t>
            </w:r>
            <w:r w:rsidR="00D6381D" w:rsidRPr="008D5515">
              <w:t xml:space="preserve"> various types of boilers and fuel sources.</w:t>
            </w:r>
          </w:p>
        </w:tc>
        <w:tc>
          <w:tcPr>
            <w:tcW w:w="1620" w:type="dxa"/>
            <w:vAlign w:val="center"/>
          </w:tcPr>
          <w:p w14:paraId="150BD23D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8D3353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6381D" w:rsidRPr="00E60D07" w14:paraId="0D01FCBE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2FFFEB0E" w14:textId="299C0091" w:rsidR="00D6381D" w:rsidRPr="00E60D07" w:rsidRDefault="00D6381D" w:rsidP="00D6381D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07E93724" w14:textId="5AC4947F" w:rsidR="00D6381D" w:rsidRPr="00E60D07" w:rsidRDefault="00D6381D" w:rsidP="00D6381D">
            <w:pPr>
              <w:rPr>
                <w:rFonts w:eastAsia="Times New Roman" w:cs="Arial"/>
              </w:rPr>
            </w:pPr>
            <w:r w:rsidRPr="008D5515">
              <w:t>RESERVED</w:t>
            </w:r>
            <w:r w:rsidR="0061609F">
              <w:t xml:space="preserve"> (2103-2105)</w:t>
            </w:r>
          </w:p>
        </w:tc>
        <w:tc>
          <w:tcPr>
            <w:tcW w:w="1620" w:type="dxa"/>
            <w:vAlign w:val="center"/>
          </w:tcPr>
          <w:p w14:paraId="18F52102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EFFF90C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6381D" w:rsidRPr="00E60D07" w14:paraId="1C12E8E1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1476F388" w14:textId="0DC78C8A" w:rsidR="00D6381D" w:rsidRPr="001F72A9" w:rsidRDefault="00D6381D" w:rsidP="00D6381D">
            <w:r w:rsidRPr="008D5515">
              <w:t>2106</w:t>
            </w:r>
          </w:p>
        </w:tc>
        <w:tc>
          <w:tcPr>
            <w:tcW w:w="7650" w:type="dxa"/>
            <w:vAlign w:val="center"/>
          </w:tcPr>
          <w:p w14:paraId="32696865" w14:textId="092827EA" w:rsidR="00D6381D" w:rsidRPr="001F72A9" w:rsidRDefault="00C73292" w:rsidP="00D6381D">
            <w:r>
              <w:t>Research</w:t>
            </w:r>
            <w:r w:rsidR="00D6381D" w:rsidRPr="008D5515">
              <w:t xml:space="preserve"> the operation of water and steam boilers and their various controls.</w:t>
            </w:r>
          </w:p>
        </w:tc>
        <w:tc>
          <w:tcPr>
            <w:tcW w:w="1620" w:type="dxa"/>
            <w:vAlign w:val="center"/>
          </w:tcPr>
          <w:p w14:paraId="10D6C92E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AF09F10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</w:tr>
      <w:tr w:rsidR="00D6381D" w:rsidRPr="00E60D07" w14:paraId="3C0025CC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1C7CBED5" w14:textId="2B808D6B" w:rsidR="00D6381D" w:rsidRPr="001F72A9" w:rsidRDefault="00D6381D" w:rsidP="00D6381D"/>
        </w:tc>
        <w:tc>
          <w:tcPr>
            <w:tcW w:w="7650" w:type="dxa"/>
            <w:vAlign w:val="center"/>
          </w:tcPr>
          <w:p w14:paraId="78B1A29B" w14:textId="1802E2F9" w:rsidR="00D6381D" w:rsidRPr="001F72A9" w:rsidRDefault="00C73292" w:rsidP="00D6381D">
            <w:r>
              <w:t>RESERVED</w:t>
            </w:r>
            <w:r w:rsidR="00053532">
              <w:t xml:space="preserve"> (2107)</w:t>
            </w:r>
          </w:p>
        </w:tc>
        <w:tc>
          <w:tcPr>
            <w:tcW w:w="1620" w:type="dxa"/>
            <w:vAlign w:val="center"/>
          </w:tcPr>
          <w:p w14:paraId="51B7FB1C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A29431B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</w:tr>
      <w:tr w:rsidR="00D6381D" w:rsidRPr="00E60D07" w14:paraId="0B16DB00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3737C5AF" w14:textId="7DBE1078" w:rsidR="00D6381D" w:rsidRPr="00D11113" w:rsidRDefault="00D6381D" w:rsidP="00D6381D"/>
        </w:tc>
        <w:tc>
          <w:tcPr>
            <w:tcW w:w="7650" w:type="dxa"/>
            <w:vAlign w:val="center"/>
          </w:tcPr>
          <w:p w14:paraId="71A79041" w14:textId="501E0A5E" w:rsidR="00D6381D" w:rsidRPr="00D11113" w:rsidRDefault="00D6381D" w:rsidP="00D6381D">
            <w:r w:rsidRPr="008D5515">
              <w:t>RESERVED</w:t>
            </w:r>
            <w:r w:rsidR="00053532">
              <w:t xml:space="preserve"> (2108)</w:t>
            </w:r>
          </w:p>
        </w:tc>
        <w:tc>
          <w:tcPr>
            <w:tcW w:w="1620" w:type="dxa"/>
            <w:vAlign w:val="center"/>
          </w:tcPr>
          <w:p w14:paraId="44560AF8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3EFA197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BB4F9E8" w14:textId="1E1086B0" w:rsidR="00D47433" w:rsidRDefault="00D47433" w:rsidP="00D47433">
      <w:pPr>
        <w:pStyle w:val="Heading2"/>
      </w:pPr>
      <w:r>
        <w:t xml:space="preserve">2200 </w:t>
      </w:r>
      <w:r w:rsidR="00D6381D">
        <w:t xml:space="preserve">Hydronic Heating System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D47433" w:rsidRPr="00E60D07" w14:paraId="19D737AA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8E412AC" w14:textId="77777777" w:rsidR="00D47433" w:rsidRPr="00E60D07" w:rsidRDefault="00D47433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0AD1EB5" w14:textId="77777777" w:rsidR="00D47433" w:rsidRPr="00E60D07" w:rsidRDefault="00D47433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C7FF7DF" w14:textId="77777777" w:rsidR="00D47433" w:rsidRPr="00481622" w:rsidRDefault="00D47433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454F211" w14:textId="44750B31" w:rsidR="00D47433" w:rsidRPr="00E60D07" w:rsidRDefault="00D47433" w:rsidP="00793AD0">
            <w:pPr>
              <w:jc w:val="center"/>
            </w:pPr>
            <w:r w:rsidRPr="00E60D07">
              <w:t xml:space="preserve">Secondary Course </w:t>
            </w:r>
            <w:r w:rsidR="00517085">
              <w:t>Crosswalk</w:t>
            </w:r>
          </w:p>
        </w:tc>
      </w:tr>
      <w:tr w:rsidR="00D6381D" w:rsidRPr="00E60D07" w14:paraId="6559081D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707F4527" w14:textId="0442261C" w:rsidR="00D6381D" w:rsidRPr="00E60D07" w:rsidRDefault="00D6381D" w:rsidP="00D6381D">
            <w:pPr>
              <w:rPr>
                <w:rFonts w:eastAsia="Times New Roman" w:cs="Arial"/>
              </w:rPr>
            </w:pPr>
            <w:r w:rsidRPr="002D0FD3">
              <w:t>2201</w:t>
            </w:r>
          </w:p>
        </w:tc>
        <w:tc>
          <w:tcPr>
            <w:tcW w:w="7650" w:type="dxa"/>
            <w:vAlign w:val="center"/>
          </w:tcPr>
          <w:p w14:paraId="5D8CE58C" w14:textId="0D47764B" w:rsidR="00D6381D" w:rsidRPr="00E60D07" w:rsidRDefault="00E9536F" w:rsidP="00D6381D">
            <w:pPr>
              <w:rPr>
                <w:rFonts w:eastAsia="Times New Roman" w:cs="Arial"/>
              </w:rPr>
            </w:pPr>
            <w:r>
              <w:t>Research</w:t>
            </w:r>
            <w:r w:rsidR="00D6381D" w:rsidRPr="002D0FD3">
              <w:t xml:space="preserve"> piping for a hydronic heating system.</w:t>
            </w:r>
          </w:p>
        </w:tc>
        <w:tc>
          <w:tcPr>
            <w:tcW w:w="1620" w:type="dxa"/>
            <w:vAlign w:val="center"/>
            <w:hideMark/>
          </w:tcPr>
          <w:p w14:paraId="014F19C9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29CD30A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6381D" w:rsidRPr="00E60D07" w14:paraId="6737A0EF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239931E7" w14:textId="5BC82471" w:rsidR="00D6381D" w:rsidRPr="00E60D07" w:rsidRDefault="00D6381D" w:rsidP="00D6381D">
            <w:pPr>
              <w:rPr>
                <w:rFonts w:eastAsia="Times New Roman" w:cs="Arial"/>
              </w:rPr>
            </w:pPr>
            <w:r w:rsidRPr="002D0FD3">
              <w:t>2202</w:t>
            </w:r>
          </w:p>
        </w:tc>
        <w:tc>
          <w:tcPr>
            <w:tcW w:w="7650" w:type="dxa"/>
            <w:vAlign w:val="center"/>
          </w:tcPr>
          <w:p w14:paraId="471C3DF0" w14:textId="05F1CB9F" w:rsidR="00D6381D" w:rsidRPr="00E60D07" w:rsidRDefault="00E9536F" w:rsidP="00D6381D">
            <w:pPr>
              <w:rPr>
                <w:rFonts w:eastAsia="Times New Roman" w:cs="Arial"/>
              </w:rPr>
            </w:pPr>
            <w:r>
              <w:t>Research</w:t>
            </w:r>
            <w:r w:rsidR="00D6381D" w:rsidRPr="002D0FD3">
              <w:t xml:space="preserve"> a primary and secondary piping system.</w:t>
            </w:r>
          </w:p>
        </w:tc>
        <w:tc>
          <w:tcPr>
            <w:tcW w:w="1620" w:type="dxa"/>
            <w:vAlign w:val="center"/>
          </w:tcPr>
          <w:p w14:paraId="218103EB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801F24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6381D" w:rsidRPr="00E60D07" w14:paraId="43E2DA33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5C25F093" w14:textId="0E3ACEEA" w:rsidR="00D6381D" w:rsidRPr="00E60D07" w:rsidRDefault="00D6381D" w:rsidP="00D6381D">
            <w:pPr>
              <w:rPr>
                <w:rFonts w:eastAsia="Times New Roman" w:cs="Arial"/>
              </w:rPr>
            </w:pPr>
            <w:r w:rsidRPr="002D0FD3">
              <w:t>2203</w:t>
            </w:r>
          </w:p>
        </w:tc>
        <w:tc>
          <w:tcPr>
            <w:tcW w:w="7650" w:type="dxa"/>
            <w:vAlign w:val="center"/>
          </w:tcPr>
          <w:p w14:paraId="368B2BFE" w14:textId="672441FA" w:rsidR="00D6381D" w:rsidRPr="00E60D07" w:rsidRDefault="00E9536F" w:rsidP="00D6381D">
            <w:pPr>
              <w:rPr>
                <w:rFonts w:eastAsia="Times New Roman" w:cs="Arial"/>
              </w:rPr>
            </w:pPr>
            <w:r>
              <w:t>Research</w:t>
            </w:r>
            <w:r w:rsidR="00D6381D" w:rsidRPr="002D0FD3">
              <w:t xml:space="preserve"> a radiant system.</w:t>
            </w:r>
          </w:p>
        </w:tc>
        <w:tc>
          <w:tcPr>
            <w:tcW w:w="1620" w:type="dxa"/>
            <w:vAlign w:val="center"/>
          </w:tcPr>
          <w:p w14:paraId="14237B07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338786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738869C4" w14:textId="77777777" w:rsidR="002C2766" w:rsidRDefault="002C2766" w:rsidP="00D47433">
      <w:pPr>
        <w:pStyle w:val="Heading2"/>
      </w:pPr>
    </w:p>
    <w:p w14:paraId="06263C5D" w14:textId="77777777" w:rsidR="002C2766" w:rsidRDefault="002C2766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15E60DF7" w14:textId="534E83E1" w:rsidR="00D47433" w:rsidRDefault="00D47433" w:rsidP="00D47433">
      <w:pPr>
        <w:pStyle w:val="Heading2"/>
      </w:pPr>
      <w:r>
        <w:lastRenderedPageBreak/>
        <w:t xml:space="preserve">2300 </w:t>
      </w:r>
      <w:r w:rsidR="00D6381D">
        <w:t>Ladders and Scaffold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D47433" w:rsidRPr="00E60D07" w14:paraId="69DB4DE9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5B27D65" w14:textId="77777777" w:rsidR="00D47433" w:rsidRPr="00E60D07" w:rsidRDefault="00D47433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B815C2B" w14:textId="77777777" w:rsidR="00D47433" w:rsidRPr="00E60D07" w:rsidRDefault="00D47433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CB9943E" w14:textId="77777777" w:rsidR="00D47433" w:rsidRPr="00481622" w:rsidRDefault="00D47433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678F853" w14:textId="50D0FDB6" w:rsidR="00D47433" w:rsidRPr="00E60D07" w:rsidRDefault="00D47433" w:rsidP="00793AD0">
            <w:pPr>
              <w:jc w:val="center"/>
            </w:pPr>
            <w:r w:rsidRPr="00E60D07">
              <w:t xml:space="preserve">Secondary Course </w:t>
            </w:r>
            <w:r w:rsidR="00517085">
              <w:t>Crosswalk</w:t>
            </w:r>
          </w:p>
        </w:tc>
      </w:tr>
      <w:tr w:rsidR="00D6381D" w:rsidRPr="00E60D07" w14:paraId="47022A3A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1D48C19B" w14:textId="20B21930" w:rsidR="00D6381D" w:rsidRPr="00E60D07" w:rsidRDefault="00D6381D" w:rsidP="00D6381D">
            <w:pPr>
              <w:rPr>
                <w:rFonts w:eastAsia="Times New Roman" w:cs="Arial"/>
              </w:rPr>
            </w:pPr>
            <w:r w:rsidRPr="0081582C">
              <w:t>2301</w:t>
            </w:r>
          </w:p>
        </w:tc>
        <w:tc>
          <w:tcPr>
            <w:tcW w:w="7650" w:type="dxa"/>
            <w:vAlign w:val="center"/>
          </w:tcPr>
          <w:p w14:paraId="0B38289C" w14:textId="353BAFCB" w:rsidR="00D6381D" w:rsidRPr="00E60D07" w:rsidRDefault="00D6381D" w:rsidP="00D6381D">
            <w:pPr>
              <w:rPr>
                <w:rFonts w:eastAsia="Times New Roman" w:cs="Arial"/>
              </w:rPr>
            </w:pPr>
            <w:r w:rsidRPr="0081582C">
              <w:t>Use different types of ladders and scaffolds.</w:t>
            </w:r>
          </w:p>
        </w:tc>
        <w:tc>
          <w:tcPr>
            <w:tcW w:w="1620" w:type="dxa"/>
            <w:vAlign w:val="center"/>
            <w:hideMark/>
          </w:tcPr>
          <w:p w14:paraId="047A9F39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F3B0A2C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6381D" w:rsidRPr="00E60D07" w14:paraId="49F3171C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391AD0CE" w14:textId="4FECE969" w:rsidR="00D6381D" w:rsidRPr="00E60D07" w:rsidRDefault="00D6381D" w:rsidP="00D6381D">
            <w:pPr>
              <w:rPr>
                <w:rFonts w:eastAsia="Times New Roman" w:cs="Arial"/>
              </w:rPr>
            </w:pPr>
            <w:r w:rsidRPr="0081582C">
              <w:t>2302</w:t>
            </w:r>
          </w:p>
        </w:tc>
        <w:tc>
          <w:tcPr>
            <w:tcW w:w="7650" w:type="dxa"/>
            <w:vAlign w:val="center"/>
          </w:tcPr>
          <w:p w14:paraId="54C95197" w14:textId="0D4E5C06" w:rsidR="00D6381D" w:rsidRPr="00E60D07" w:rsidRDefault="00D6381D" w:rsidP="00D6381D">
            <w:pPr>
              <w:rPr>
                <w:rFonts w:eastAsia="Times New Roman" w:cs="Arial"/>
              </w:rPr>
            </w:pPr>
            <w:r w:rsidRPr="0081582C">
              <w:t>Set up and inspect</w:t>
            </w:r>
            <w:r w:rsidR="002C2766">
              <w:t xml:space="preserve"> </w:t>
            </w:r>
            <w:r w:rsidRPr="0081582C">
              <w:t xml:space="preserve">stepladders, extension ladders, and scaffolding. </w:t>
            </w:r>
          </w:p>
        </w:tc>
        <w:tc>
          <w:tcPr>
            <w:tcW w:w="1620" w:type="dxa"/>
            <w:vAlign w:val="center"/>
          </w:tcPr>
          <w:p w14:paraId="4A4BF721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F548EB1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607E3BB8" w14:textId="5CF42FCC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1098631B" w:rsid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p w14:paraId="45566EF8" w14:textId="77777777" w:rsidR="00C73292" w:rsidRDefault="00C73292" w:rsidP="00C73292">
      <w:pPr>
        <w:spacing w:after="0" w:line="240" w:lineRule="auto"/>
      </w:pPr>
    </w:p>
    <w:p w14:paraId="4DEB54E2" w14:textId="7B7B541A" w:rsidR="00C73292" w:rsidRDefault="00695BC5" w:rsidP="00C73292">
      <w:pPr>
        <w:spacing w:after="0" w:line="240" w:lineRule="auto"/>
        <w:rPr>
          <w:rFonts w:cs="Arial"/>
          <w:color w:val="006699"/>
        </w:rPr>
      </w:pPr>
      <w:hyperlink r:id="rId10" w:history="1">
        <w:r w:rsidR="00C73292">
          <w:rPr>
            <w:rStyle w:val="Hyperlink"/>
          </w:rPr>
          <w:t>PA In-Demand Occupations List (PA IDOL)</w:t>
        </w:r>
      </w:hyperlink>
    </w:p>
    <w:p w14:paraId="58245172" w14:textId="77777777" w:rsidR="00C73292" w:rsidRDefault="00695BC5" w:rsidP="00C73292">
      <w:pPr>
        <w:spacing w:after="0" w:line="240" w:lineRule="auto"/>
        <w:rPr>
          <w:rFonts w:cs="Arial"/>
          <w:color w:val="006699"/>
        </w:rPr>
      </w:pPr>
      <w:hyperlink r:id="rId11" w:history="1">
        <w:r w:rsidR="00C73292">
          <w:rPr>
            <w:rStyle w:val="Hyperlink"/>
          </w:rPr>
          <w:t>Industry-Recognized Credential Resource Guide</w:t>
        </w:r>
      </w:hyperlink>
    </w:p>
    <w:p w14:paraId="31ED47D0" w14:textId="77777777" w:rsidR="00C73292" w:rsidRPr="00967D2F" w:rsidRDefault="00C73292" w:rsidP="008F6DD3">
      <w:pPr>
        <w:tabs>
          <w:tab w:val="left" w:pos="10080"/>
        </w:tabs>
      </w:pPr>
    </w:p>
    <w:sectPr w:rsidR="00C73292" w:rsidRPr="00967D2F" w:rsidSect="00DA4AB0">
      <w:headerReference w:type="default" r:id="rId12"/>
      <w:footerReference w:type="default" r:id="rId13"/>
      <w:pgSz w:w="15840" w:h="12240" w:orient="landscape"/>
      <w:pgMar w:top="1440" w:right="1440" w:bottom="10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5DB6DD" w14:textId="77777777" w:rsidR="00C33C98" w:rsidRDefault="00C33C98" w:rsidP="000733E4">
      <w:pPr>
        <w:spacing w:after="0" w:line="240" w:lineRule="auto"/>
      </w:pPr>
      <w:r>
        <w:separator/>
      </w:r>
    </w:p>
  </w:endnote>
  <w:endnote w:type="continuationSeparator" w:id="0">
    <w:p w14:paraId="1505411F" w14:textId="77777777" w:rsidR="00C33C98" w:rsidRDefault="00C33C98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4761DE42" w:rsidR="007F0D96" w:rsidRPr="002F6474" w:rsidRDefault="007F0D96" w:rsidP="001F6953">
    <w:pPr>
      <w:pStyle w:val="Footer"/>
      <w:tabs>
        <w:tab w:val="clear" w:pos="9360"/>
        <w:tab w:val="right" w:pos="12690"/>
      </w:tabs>
    </w:pPr>
    <w:r w:rsidRPr="002F6474">
      <w:t xml:space="preserve">Plumbing Technology/Plumber CIP </w:t>
    </w:r>
    <w:proofErr w:type="gramStart"/>
    <w:r w:rsidRPr="002F6474">
      <w:t>46.0503</w:t>
    </w:r>
    <w:r>
      <w:t xml:space="preserve">  POS</w:t>
    </w:r>
    <w:proofErr w:type="gramEnd"/>
    <w:r>
      <w:t xml:space="preserve"> 34 Version </w:t>
    </w:r>
    <w:r w:rsidR="00C73292">
      <w:t>E</w:t>
    </w:r>
    <w:r w:rsidR="001F6953">
      <w:tab/>
    </w:r>
    <w:r w:rsidR="001F6953">
      <w:fldChar w:fldCharType="begin"/>
    </w:r>
    <w:r w:rsidR="001F6953">
      <w:instrText xml:space="preserve"> PAGE   \* MERGEFORMAT </w:instrText>
    </w:r>
    <w:r w:rsidR="001F6953">
      <w:fldChar w:fldCharType="separate"/>
    </w:r>
    <w:r w:rsidR="001F6953">
      <w:rPr>
        <w:noProof/>
      </w:rPr>
      <w:t>1</w:t>
    </w:r>
    <w:r w:rsidR="001F6953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87223D" w14:textId="77777777" w:rsidR="00C33C98" w:rsidRDefault="00C33C98" w:rsidP="000733E4">
      <w:pPr>
        <w:spacing w:after="0" w:line="240" w:lineRule="auto"/>
      </w:pPr>
      <w:r>
        <w:separator/>
      </w:r>
    </w:p>
  </w:footnote>
  <w:footnote w:type="continuationSeparator" w:id="0">
    <w:p w14:paraId="6C02DD62" w14:textId="77777777" w:rsidR="00C33C98" w:rsidRDefault="00C33C98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B62A7D" w14:textId="77777777" w:rsidR="00DA4AB0" w:rsidRPr="007A6840" w:rsidRDefault="00DA4AB0" w:rsidP="00DA4AB0">
    <w:pPr>
      <w:pStyle w:val="Header"/>
      <w:tabs>
        <w:tab w:val="right" w:pos="12960"/>
      </w:tabs>
      <w:rPr>
        <w:b/>
        <w:bCs/>
      </w:rPr>
    </w:pPr>
    <w:bookmarkStart w:id="5" w:name="_Hlk77715768"/>
    <w:bookmarkStart w:id="6" w:name="_Hlk77715769"/>
    <w:bookmarkStart w:id="7" w:name="_Hlk77715770"/>
    <w:bookmarkStart w:id="8" w:name="_Hlk77715771"/>
    <w:bookmarkStart w:id="9" w:name="_Hlk77715772"/>
    <w:bookmarkStart w:id="10" w:name="_Hlk77715773"/>
    <w:bookmarkStart w:id="11" w:name="_Hlk77715774"/>
    <w:bookmarkStart w:id="12" w:name="_Hlk77715775"/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588F3CB" wp14:editId="079FB9AD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AB6BFE9" id="Straight Connector 1" o:spid="_x0000_s1026" alt="&quot;&quot;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  <w:bookmarkEnd w:id="5"/>
    <w:bookmarkEnd w:id="6"/>
    <w:bookmarkEnd w:id="7"/>
    <w:bookmarkEnd w:id="8"/>
    <w:bookmarkEnd w:id="9"/>
    <w:bookmarkEnd w:id="10"/>
    <w:bookmarkEnd w:id="11"/>
    <w:bookmarkEnd w:id="12"/>
  </w:p>
  <w:p w14:paraId="27158907" w14:textId="77777777" w:rsidR="00DA4AB0" w:rsidRDefault="00DA4AB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zNDQyMTU3NTM0NzNQ0lEKTi0uzszPAykwrQUApW6ZEiwAAAA="/>
  </w:docVars>
  <w:rsids>
    <w:rsidRoot w:val="00E60D07"/>
    <w:rsid w:val="00033149"/>
    <w:rsid w:val="000377FD"/>
    <w:rsid w:val="0004084D"/>
    <w:rsid w:val="00053532"/>
    <w:rsid w:val="000733E4"/>
    <w:rsid w:val="000B2EFC"/>
    <w:rsid w:val="000D5D31"/>
    <w:rsid w:val="00123BA3"/>
    <w:rsid w:val="001314D6"/>
    <w:rsid w:val="00153EE8"/>
    <w:rsid w:val="001C5B5A"/>
    <w:rsid w:val="001F6953"/>
    <w:rsid w:val="002146A6"/>
    <w:rsid w:val="00216F40"/>
    <w:rsid w:val="00217F98"/>
    <w:rsid w:val="00264B51"/>
    <w:rsid w:val="002A5F84"/>
    <w:rsid w:val="002C2766"/>
    <w:rsid w:val="002F6474"/>
    <w:rsid w:val="00317651"/>
    <w:rsid w:val="0033180A"/>
    <w:rsid w:val="003A2995"/>
    <w:rsid w:val="003A6945"/>
    <w:rsid w:val="003D27C2"/>
    <w:rsid w:val="003D2D5C"/>
    <w:rsid w:val="003F39DD"/>
    <w:rsid w:val="00400CA6"/>
    <w:rsid w:val="00411FE1"/>
    <w:rsid w:val="00435A12"/>
    <w:rsid w:val="00481622"/>
    <w:rsid w:val="004C2A92"/>
    <w:rsid w:val="005047EC"/>
    <w:rsid w:val="0050684F"/>
    <w:rsid w:val="00517085"/>
    <w:rsid w:val="00547C10"/>
    <w:rsid w:val="00566125"/>
    <w:rsid w:val="005D6BCE"/>
    <w:rsid w:val="0061609F"/>
    <w:rsid w:val="006704EF"/>
    <w:rsid w:val="00677C8F"/>
    <w:rsid w:val="00693CFB"/>
    <w:rsid w:val="00695BC5"/>
    <w:rsid w:val="006E0583"/>
    <w:rsid w:val="006F2192"/>
    <w:rsid w:val="00705B1B"/>
    <w:rsid w:val="007206F4"/>
    <w:rsid w:val="007355C5"/>
    <w:rsid w:val="007865A2"/>
    <w:rsid w:val="00793AD0"/>
    <w:rsid w:val="007C61CD"/>
    <w:rsid w:val="007F0D96"/>
    <w:rsid w:val="007F79E0"/>
    <w:rsid w:val="008033D8"/>
    <w:rsid w:val="008413AD"/>
    <w:rsid w:val="00855E1B"/>
    <w:rsid w:val="008772DD"/>
    <w:rsid w:val="008841DF"/>
    <w:rsid w:val="008E2F3F"/>
    <w:rsid w:val="008F6DD3"/>
    <w:rsid w:val="009130EE"/>
    <w:rsid w:val="009143A8"/>
    <w:rsid w:val="00945C84"/>
    <w:rsid w:val="00956A11"/>
    <w:rsid w:val="00963472"/>
    <w:rsid w:val="00967D2F"/>
    <w:rsid w:val="00972642"/>
    <w:rsid w:val="00975D91"/>
    <w:rsid w:val="00987FD7"/>
    <w:rsid w:val="009A3BAF"/>
    <w:rsid w:val="009B08CB"/>
    <w:rsid w:val="00A2328D"/>
    <w:rsid w:val="00A434D0"/>
    <w:rsid w:val="00AB147A"/>
    <w:rsid w:val="00AB3959"/>
    <w:rsid w:val="00AD7047"/>
    <w:rsid w:val="00B27399"/>
    <w:rsid w:val="00B719D0"/>
    <w:rsid w:val="00B82CCC"/>
    <w:rsid w:val="00BB00A4"/>
    <w:rsid w:val="00BC55F3"/>
    <w:rsid w:val="00BD2444"/>
    <w:rsid w:val="00C30671"/>
    <w:rsid w:val="00C33C98"/>
    <w:rsid w:val="00C36E47"/>
    <w:rsid w:val="00C54576"/>
    <w:rsid w:val="00C73292"/>
    <w:rsid w:val="00CA1AFB"/>
    <w:rsid w:val="00CA5C5A"/>
    <w:rsid w:val="00CC6849"/>
    <w:rsid w:val="00D04192"/>
    <w:rsid w:val="00D34DDA"/>
    <w:rsid w:val="00D47433"/>
    <w:rsid w:val="00D6381D"/>
    <w:rsid w:val="00DA4AB0"/>
    <w:rsid w:val="00DD3EAA"/>
    <w:rsid w:val="00E034CB"/>
    <w:rsid w:val="00E1253B"/>
    <w:rsid w:val="00E31D6A"/>
    <w:rsid w:val="00E441F0"/>
    <w:rsid w:val="00E45C09"/>
    <w:rsid w:val="00E50587"/>
    <w:rsid w:val="00E60D07"/>
    <w:rsid w:val="00E62D6B"/>
    <w:rsid w:val="00E70D26"/>
    <w:rsid w:val="00E75374"/>
    <w:rsid w:val="00E83B3B"/>
    <w:rsid w:val="00E9536F"/>
    <w:rsid w:val="00EA52C5"/>
    <w:rsid w:val="00EA581C"/>
    <w:rsid w:val="00EC747E"/>
    <w:rsid w:val="00EE0ECF"/>
    <w:rsid w:val="00EF734D"/>
    <w:rsid w:val="00F0159E"/>
    <w:rsid w:val="00F13CC6"/>
    <w:rsid w:val="00F15EBF"/>
    <w:rsid w:val="00F91983"/>
    <w:rsid w:val="00FA394D"/>
    <w:rsid w:val="00FA5C60"/>
    <w:rsid w:val="00FB674F"/>
    <w:rsid w:val="00FB6C80"/>
    <w:rsid w:val="00FF1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  <w:style w:type="character" w:styleId="Hyperlink">
    <w:name w:val="Hyperlink"/>
    <w:basedOn w:val="DefaultParagraphFont"/>
    <w:uiPriority w:val="99"/>
    <w:semiHidden/>
    <w:unhideWhenUsed/>
    <w:rsid w:val="00C73292"/>
    <w:rPr>
      <w:color w:val="0563C1"/>
      <w:u w:val="single"/>
    </w:rPr>
  </w:style>
  <w:style w:type="character" w:customStyle="1" w:styleId="ilfuvd">
    <w:name w:val="ilfuvd"/>
    <w:basedOn w:val="DefaultParagraphFont"/>
    <w:rsid w:val="0061609F"/>
  </w:style>
  <w:style w:type="character" w:customStyle="1" w:styleId="hgkelc">
    <w:name w:val="hgkelc"/>
    <w:basedOn w:val="DefaultParagraphFont"/>
    <w:rsid w:val="00E1253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education.pa.gov/K-12/Career%20and%20Technical%20Education/Resources/Teacher%20Resources/IndustryRecognized/Pages/default.aspx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nam10.safelinks.protection.outlook.com/?url=https%3A%2F%2Fwww.workstats.dli.pa.gov%2FProducts%2FIDOL%2FPages%2Fdefault.aspx&amp;data=04%7C01%7Celw12%40psu.edu%7C465d2f58a43f45631dac08d9e0349a4c%7C7cf48d453ddb4389a9c1c115526eb52e%7C0%7C0%7C637787338795980555%7CUnknown%7CTWFpbGZsb3d8eyJWIjoiMC4wLjAwMDAiLCJQIjoiV2luMzIiLCJBTiI6Ik1haWwiLCJXVCI6Mn0%3D%7C3000&amp;sdata=yZW%2BaPOFwIBGxV3Jk72%2BGXlAbGWgkjCVKy%2FQtYol1F0%3D&amp;reserved=0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2" ma:contentTypeDescription="Create a new document." ma:contentTypeScope="" ma:versionID="ab5e3be8eaf3cd0fb5535aa68510e8f5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daabebb8d57a36d92a4894986269ef22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08C5943-47A0-4F4F-8A75-B56783675EE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5FE4EC7-BAD6-424D-8E3A-B1B9CAE9171E}">
  <ds:schemaRefs>
    <ds:schemaRef ds:uri="http://schemas.openxmlformats.org/package/2006/metadata/core-properties"/>
    <ds:schemaRef ds:uri="http://purl.org/dc/elements/1.1/"/>
    <ds:schemaRef ds:uri="abf0d811-8fca-484e-934e-ac7ff83209cf"/>
    <ds:schemaRef ds:uri="http://schemas.microsoft.com/office/2006/metadata/properties"/>
    <ds:schemaRef ds:uri="http://purl.org/dc/terms/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4B92C412-2E4C-4E4D-A136-7643DA4613E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221</Words>
  <Characters>6960</Characters>
  <Application>Microsoft Office Word</Application>
  <DocSecurity>4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umbing Technology Plumber</dc:title>
  <dc:subject/>
  <dc:creator>Henry, Rachel</dc:creator>
  <cp:keywords/>
  <dc:description/>
  <cp:lastModifiedBy>Heimbach, Bunne</cp:lastModifiedBy>
  <cp:revision>2</cp:revision>
  <dcterms:created xsi:type="dcterms:W3CDTF">2022-04-15T12:39:00Z</dcterms:created>
  <dcterms:modified xsi:type="dcterms:W3CDTF">2022-04-15T1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92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TemplateUrl">
    <vt:lpwstr/>
  </property>
  <property fmtid="{D5CDD505-2E9C-101B-9397-08002B2CF9AE}" pid="9" name="_SourceUrl">
    <vt:lpwstr/>
  </property>
  <property fmtid="{D5CDD505-2E9C-101B-9397-08002B2CF9AE}" pid="10" name="_SharedFileIndex">
    <vt:lpwstr/>
  </property>
</Properties>
</file>